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6A65" w:rsidRPr="00AE3CA3" w:rsidRDefault="00E908D8" w:rsidP="003D540C">
      <w:pPr>
        <w:contextualSpacing/>
        <w:jc w:val="both"/>
        <w:rPr>
          <w:szCs w:val="24"/>
        </w:rPr>
      </w:pPr>
      <w:r w:rsidRPr="00AE3CA3">
        <w:rPr>
          <w:szCs w:val="24"/>
        </w:rPr>
        <w:t xml:space="preserve">                </w:t>
      </w: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0626C9" w:rsidRPr="00AE3CA3" w:rsidRDefault="000626C9" w:rsidP="000626C9">
      <w:pPr>
        <w:contextualSpacing/>
        <w:jc w:val="center"/>
        <w:rPr>
          <w:szCs w:val="24"/>
        </w:rPr>
      </w:pPr>
      <w:r>
        <w:rPr>
          <w:szCs w:val="24"/>
        </w:rPr>
        <w:t>Distributed Network Design</w:t>
      </w:r>
    </w:p>
    <w:p w:rsidR="00256A65" w:rsidRPr="00AE3CA3" w:rsidRDefault="00194FDC" w:rsidP="003D540C">
      <w:pPr>
        <w:tabs>
          <w:tab w:val="center" w:pos="4680"/>
          <w:tab w:val="left" w:pos="6465"/>
        </w:tabs>
        <w:contextualSpacing/>
        <w:rPr>
          <w:szCs w:val="24"/>
        </w:rPr>
      </w:pPr>
      <w:r w:rsidRPr="00AE3CA3">
        <w:rPr>
          <w:szCs w:val="24"/>
        </w:rPr>
        <w:tab/>
      </w:r>
      <w:r w:rsidR="00256A65" w:rsidRPr="00AE3CA3">
        <w:rPr>
          <w:szCs w:val="24"/>
        </w:rPr>
        <w:t>Name:</w:t>
      </w:r>
      <w:r w:rsidRPr="00AE3CA3">
        <w:rPr>
          <w:szCs w:val="24"/>
        </w:rPr>
        <w:tab/>
      </w:r>
    </w:p>
    <w:p w:rsidR="00256A65" w:rsidRPr="00AE3CA3" w:rsidRDefault="00256A65" w:rsidP="003D540C">
      <w:pPr>
        <w:contextualSpacing/>
        <w:jc w:val="center"/>
        <w:rPr>
          <w:szCs w:val="24"/>
        </w:rPr>
      </w:pPr>
      <w:r w:rsidRPr="00AE3CA3">
        <w:rPr>
          <w:szCs w:val="24"/>
        </w:rPr>
        <w:t>School Affiliation:</w:t>
      </w: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F812C9" w:rsidRPr="00AE3CA3" w:rsidRDefault="00F812C9" w:rsidP="00F812C9">
      <w:pPr>
        <w:spacing w:line="240" w:lineRule="auto"/>
        <w:rPr>
          <w:rStyle w:val="t"/>
          <w:szCs w:val="24"/>
        </w:rPr>
      </w:pPr>
    </w:p>
    <w:p w:rsidR="00474570" w:rsidRPr="00AE3CA3" w:rsidRDefault="00474570" w:rsidP="00F812C9">
      <w:pPr>
        <w:spacing w:line="240" w:lineRule="auto"/>
        <w:rPr>
          <w:rFonts w:eastAsia="Times New Roman"/>
          <w:szCs w:val="24"/>
        </w:rPr>
      </w:pPr>
    </w:p>
    <w:p w:rsidR="00E7476E" w:rsidRDefault="00E7476E" w:rsidP="004D6EFB">
      <w:pPr>
        <w:tabs>
          <w:tab w:val="left" w:pos="2385"/>
        </w:tabs>
        <w:jc w:val="both"/>
        <w:rPr>
          <w:rFonts w:eastAsia="Times New Roman"/>
          <w:b/>
          <w:szCs w:val="24"/>
        </w:rPr>
      </w:pPr>
      <w:r w:rsidRPr="00E7476E">
        <w:rPr>
          <w:rFonts w:eastAsia="Times New Roman"/>
          <w:b/>
          <w:szCs w:val="24"/>
        </w:rPr>
        <w:lastRenderedPageBreak/>
        <w:t xml:space="preserve">Brief description of AT&amp;T </w:t>
      </w:r>
    </w:p>
    <w:p w:rsidR="00E7476E" w:rsidRDefault="00E7476E" w:rsidP="000537E7">
      <w:pPr>
        <w:tabs>
          <w:tab w:val="left" w:pos="2385"/>
        </w:tabs>
        <w:jc w:val="both"/>
        <w:rPr>
          <w:rFonts w:eastAsia="Times New Roman"/>
          <w:szCs w:val="24"/>
        </w:rPr>
      </w:pPr>
      <w:r>
        <w:rPr>
          <w:rFonts w:eastAsia="Times New Roman"/>
          <w:b/>
          <w:szCs w:val="24"/>
        </w:rPr>
        <w:t xml:space="preserve">             </w:t>
      </w:r>
      <w:r w:rsidRPr="00E7476E">
        <w:rPr>
          <w:rFonts w:eastAsia="Times New Roman"/>
          <w:szCs w:val="24"/>
        </w:rPr>
        <w:t>AT&amp;T</w:t>
      </w:r>
      <w:r w:rsidR="00480892">
        <w:rPr>
          <w:rFonts w:eastAsia="Times New Roman"/>
          <w:szCs w:val="24"/>
        </w:rPr>
        <w:t xml:space="preserve"> is a Un</w:t>
      </w:r>
      <w:r w:rsidR="00F91B81">
        <w:rPr>
          <w:rFonts w:eastAsia="Times New Roman"/>
          <w:szCs w:val="24"/>
        </w:rPr>
        <w:t>ited</w:t>
      </w:r>
      <w:r w:rsidR="00480892">
        <w:rPr>
          <w:rFonts w:eastAsia="Times New Roman"/>
          <w:szCs w:val="24"/>
        </w:rPr>
        <w:t xml:space="preserve"> States</w:t>
      </w:r>
      <w:r w:rsidR="005A62FD">
        <w:rPr>
          <w:rFonts w:eastAsia="Times New Roman"/>
          <w:szCs w:val="24"/>
        </w:rPr>
        <w:t>-</w:t>
      </w:r>
      <w:r w:rsidR="00480892">
        <w:rPr>
          <w:rFonts w:eastAsia="Times New Roman"/>
          <w:szCs w:val="24"/>
        </w:rPr>
        <w:t>based</w:t>
      </w:r>
      <w:r>
        <w:rPr>
          <w:rFonts w:eastAsia="Times New Roman"/>
          <w:szCs w:val="24"/>
        </w:rPr>
        <w:t xml:space="preserve"> </w:t>
      </w:r>
      <w:r w:rsidR="00480892">
        <w:rPr>
          <w:rFonts w:eastAsia="Times New Roman"/>
          <w:szCs w:val="24"/>
        </w:rPr>
        <w:t>broadcastings</w:t>
      </w:r>
      <w:r>
        <w:rPr>
          <w:rFonts w:eastAsia="Times New Roman"/>
          <w:szCs w:val="24"/>
        </w:rPr>
        <w:t xml:space="preserve"> company that deals in </w:t>
      </w:r>
      <w:r w:rsidR="005A62FD">
        <w:rPr>
          <w:rFonts w:eastAsia="Times New Roman"/>
          <w:szCs w:val="24"/>
        </w:rPr>
        <w:t xml:space="preserve">the </w:t>
      </w:r>
      <w:r>
        <w:rPr>
          <w:rFonts w:eastAsia="Times New Roman"/>
          <w:szCs w:val="24"/>
        </w:rPr>
        <w:t>provision of mobil</w:t>
      </w:r>
      <w:r w:rsidR="00480892">
        <w:rPr>
          <w:rFonts w:eastAsia="Times New Roman"/>
          <w:szCs w:val="24"/>
        </w:rPr>
        <w:t xml:space="preserve">e telephone services together with </w:t>
      </w:r>
      <w:r>
        <w:rPr>
          <w:rFonts w:eastAsia="Times New Roman"/>
          <w:szCs w:val="24"/>
        </w:rPr>
        <w:t>fixed telephone</w:t>
      </w:r>
      <w:r w:rsidR="00480892">
        <w:rPr>
          <w:rFonts w:eastAsia="Times New Roman"/>
          <w:szCs w:val="24"/>
        </w:rPr>
        <w:t xml:space="preserve"> services all over </w:t>
      </w:r>
      <w:r w:rsidR="005A62FD">
        <w:rPr>
          <w:rFonts w:eastAsia="Times New Roman"/>
          <w:szCs w:val="24"/>
        </w:rPr>
        <w:t xml:space="preserve">the </w:t>
      </w:r>
      <w:r w:rsidR="00480892">
        <w:rPr>
          <w:rFonts w:eastAsia="Times New Roman"/>
          <w:szCs w:val="24"/>
        </w:rPr>
        <w:t>U.S</w:t>
      </w:r>
      <w:r w:rsidR="000537E7">
        <w:rPr>
          <w:rFonts w:eastAsia="Times New Roman"/>
          <w:szCs w:val="24"/>
        </w:rPr>
        <w:t xml:space="preserve"> (</w:t>
      </w:r>
      <w:r w:rsidR="000537E7">
        <w:rPr>
          <w:szCs w:val="24"/>
        </w:rPr>
        <w:t xml:space="preserve">Kleinfield, </w:t>
      </w:r>
      <w:r w:rsidR="000537E7" w:rsidRPr="000537E7">
        <w:rPr>
          <w:szCs w:val="24"/>
        </w:rPr>
        <w:t>2018).</w:t>
      </w:r>
      <w:r w:rsidR="001A5AD1">
        <w:rPr>
          <w:rFonts w:eastAsia="Times New Roman"/>
          <w:szCs w:val="24"/>
        </w:rPr>
        <w:t xml:space="preserve"> The company also owns Warner Media which is the biggest entertainment company in America.</w:t>
      </w:r>
      <w:r w:rsidR="00A077DD">
        <w:rPr>
          <w:rFonts w:eastAsia="Times New Roman"/>
          <w:szCs w:val="24"/>
        </w:rPr>
        <w:t xml:space="preserve">  The company has its </w:t>
      </w:r>
      <w:r w:rsidR="00280151">
        <w:rPr>
          <w:rFonts w:eastAsia="Times New Roman"/>
          <w:szCs w:val="24"/>
        </w:rPr>
        <w:t>cent</w:t>
      </w:r>
      <w:r w:rsidR="005A62FD">
        <w:rPr>
          <w:rFonts w:eastAsia="Times New Roman"/>
          <w:szCs w:val="24"/>
        </w:rPr>
        <w:t>re</w:t>
      </w:r>
      <w:r w:rsidR="00280151">
        <w:rPr>
          <w:rFonts w:eastAsia="Times New Roman"/>
          <w:szCs w:val="24"/>
        </w:rPr>
        <w:t xml:space="preserve"> of operations</w:t>
      </w:r>
      <w:r w:rsidR="00DA379F">
        <w:rPr>
          <w:rFonts w:eastAsia="Times New Roman"/>
          <w:szCs w:val="24"/>
        </w:rPr>
        <w:t xml:space="preserve"> at Whitacre Tower in Dallas, Texas, U.S.A.  It is one of the largest companies in the United States being ranked number 9 in the Fortune 500 ranking of biggest </w:t>
      </w:r>
      <w:r w:rsidR="003103C8">
        <w:rPr>
          <w:rFonts w:eastAsia="Times New Roman"/>
          <w:szCs w:val="24"/>
        </w:rPr>
        <w:t>corporations</w:t>
      </w:r>
      <w:r w:rsidR="000537E7">
        <w:rPr>
          <w:rFonts w:eastAsia="Times New Roman"/>
          <w:szCs w:val="24"/>
        </w:rPr>
        <w:t xml:space="preserve"> as of 2018 (</w:t>
      </w:r>
      <w:r w:rsidR="000537E7">
        <w:rPr>
          <w:szCs w:val="24"/>
        </w:rPr>
        <w:t xml:space="preserve">Kleinfield, </w:t>
      </w:r>
      <w:r w:rsidR="000537E7" w:rsidRPr="000537E7">
        <w:rPr>
          <w:szCs w:val="24"/>
        </w:rPr>
        <w:t>2018).</w:t>
      </w:r>
    </w:p>
    <w:p w:rsidR="000630CC" w:rsidRDefault="000630CC" w:rsidP="004D6EFB">
      <w:pPr>
        <w:tabs>
          <w:tab w:val="left" w:pos="2385"/>
        </w:tabs>
        <w:jc w:val="both"/>
        <w:rPr>
          <w:rFonts w:eastAsia="Times New Roman"/>
          <w:b/>
          <w:szCs w:val="24"/>
        </w:rPr>
      </w:pPr>
      <w:r w:rsidRPr="000630CC">
        <w:rPr>
          <w:rFonts w:eastAsia="Times New Roman"/>
          <w:b/>
          <w:szCs w:val="24"/>
        </w:rPr>
        <w:t xml:space="preserve">Benefits it would derive from distributed networking </w:t>
      </w:r>
    </w:p>
    <w:p w:rsidR="004D770C" w:rsidRDefault="00867C51" w:rsidP="004D6EFB">
      <w:pPr>
        <w:tabs>
          <w:tab w:val="left" w:pos="2385"/>
        </w:tabs>
        <w:jc w:val="both"/>
        <w:rPr>
          <w:rFonts w:eastAsia="Times New Roman"/>
          <w:szCs w:val="24"/>
        </w:rPr>
      </w:pPr>
      <w:r>
        <w:rPr>
          <w:rFonts w:eastAsia="Times New Roman"/>
          <w:b/>
          <w:szCs w:val="24"/>
        </w:rPr>
        <w:t xml:space="preserve">              </w:t>
      </w:r>
      <w:r w:rsidRPr="00867C51">
        <w:rPr>
          <w:rFonts w:eastAsia="Times New Roman"/>
          <w:szCs w:val="24"/>
        </w:rPr>
        <w:t>AT&amp;T</w:t>
      </w:r>
      <w:r>
        <w:rPr>
          <w:rFonts w:eastAsia="Times New Roman"/>
          <w:szCs w:val="24"/>
        </w:rPr>
        <w:t xml:space="preserve"> can derive several benefits from a distributed network architecture.</w:t>
      </w:r>
      <w:r w:rsidR="00100DF9">
        <w:rPr>
          <w:rFonts w:eastAsia="Times New Roman"/>
          <w:szCs w:val="24"/>
        </w:rPr>
        <w:t xml:space="preserve"> To begin with, the company will be able to have a single central point where the load can be distributed among various local sites</w:t>
      </w:r>
      <w:r w:rsidR="00912B79">
        <w:rPr>
          <w:rFonts w:eastAsia="Times New Roman"/>
          <w:szCs w:val="24"/>
        </w:rPr>
        <w:t xml:space="preserve"> </w:t>
      </w:r>
      <w:r w:rsidR="00F63414">
        <w:rPr>
          <w:rFonts w:eastAsia="Times New Roman"/>
          <w:szCs w:val="24"/>
        </w:rPr>
        <w:t>(</w:t>
      </w:r>
      <w:r w:rsidR="00F63414">
        <w:rPr>
          <w:szCs w:val="24"/>
        </w:rPr>
        <w:t xml:space="preserve">Yu, Lin, Mišić </w:t>
      </w:r>
      <w:r w:rsidR="00912B79" w:rsidRPr="00912B79">
        <w:rPr>
          <w:szCs w:val="24"/>
        </w:rPr>
        <w:t xml:space="preserve">&amp; </w:t>
      </w:r>
      <w:r w:rsidR="00F63414">
        <w:rPr>
          <w:szCs w:val="24"/>
        </w:rPr>
        <w:t>Shen,</w:t>
      </w:r>
      <w:r w:rsidR="00EE178E">
        <w:rPr>
          <w:szCs w:val="24"/>
        </w:rPr>
        <w:t xml:space="preserve"> </w:t>
      </w:r>
      <w:r w:rsidR="00912B79" w:rsidRPr="00912B79">
        <w:rPr>
          <w:szCs w:val="24"/>
        </w:rPr>
        <w:t>2016).</w:t>
      </w:r>
      <w:r w:rsidR="00F63414">
        <w:rPr>
          <w:rFonts w:eastAsia="Times New Roman"/>
          <w:szCs w:val="24"/>
        </w:rPr>
        <w:t xml:space="preserve"> </w:t>
      </w:r>
      <w:r w:rsidR="00100DF9">
        <w:rPr>
          <w:rFonts w:eastAsia="Times New Roman"/>
          <w:szCs w:val="24"/>
        </w:rPr>
        <w:t>The sites will be physical</w:t>
      </w:r>
      <w:r w:rsidR="005A62FD">
        <w:rPr>
          <w:rFonts w:eastAsia="Times New Roman"/>
          <w:szCs w:val="24"/>
        </w:rPr>
        <w:t>ly</w:t>
      </w:r>
      <w:r w:rsidR="00100DF9">
        <w:rPr>
          <w:rFonts w:eastAsia="Times New Roman"/>
          <w:szCs w:val="24"/>
        </w:rPr>
        <w:t xml:space="preserve"> separated from one another though connected through </w:t>
      </w:r>
      <w:r w:rsidR="005A62FD">
        <w:rPr>
          <w:rFonts w:eastAsia="Times New Roman"/>
          <w:szCs w:val="24"/>
        </w:rPr>
        <w:t xml:space="preserve">the </w:t>
      </w:r>
      <w:r w:rsidR="00100DF9">
        <w:rPr>
          <w:rFonts w:eastAsia="Times New Roman"/>
          <w:szCs w:val="24"/>
        </w:rPr>
        <w:t>internet and if one system fails, the others will continue operating without being affected.</w:t>
      </w:r>
      <w:r w:rsidR="001C2596">
        <w:rPr>
          <w:rFonts w:eastAsia="Times New Roman"/>
          <w:szCs w:val="24"/>
        </w:rPr>
        <w:t xml:space="preserve"> The distributed system, the data load will be well shared between different systems thereby making networking quicker and efficient.</w:t>
      </w:r>
      <w:r w:rsidR="004D770C">
        <w:rPr>
          <w:rFonts w:eastAsia="Times New Roman"/>
          <w:szCs w:val="24"/>
        </w:rPr>
        <w:t xml:space="preserve"> There will be no loss of </w:t>
      </w:r>
      <w:r w:rsidR="00EE7FC2">
        <w:rPr>
          <w:rFonts w:eastAsia="Times New Roman"/>
          <w:szCs w:val="24"/>
        </w:rPr>
        <w:t>configuration when the main server experiences problems.</w:t>
      </w:r>
      <w:r w:rsidR="003D136D">
        <w:rPr>
          <w:rFonts w:eastAsia="Times New Roman"/>
          <w:szCs w:val="24"/>
        </w:rPr>
        <w:t xml:space="preserve"> The central system will be able </w:t>
      </w:r>
      <w:r w:rsidR="005A62FD">
        <w:rPr>
          <w:rFonts w:eastAsia="Times New Roman"/>
          <w:szCs w:val="24"/>
        </w:rPr>
        <w:t xml:space="preserve">to </w:t>
      </w:r>
      <w:r w:rsidR="003D136D">
        <w:rPr>
          <w:rFonts w:eastAsia="Times New Roman"/>
          <w:szCs w:val="24"/>
        </w:rPr>
        <w:t>oversee all operations and status of other sites</w:t>
      </w:r>
      <w:r w:rsidR="00EE178E">
        <w:rPr>
          <w:rFonts w:eastAsia="Times New Roman"/>
          <w:szCs w:val="24"/>
        </w:rPr>
        <w:t xml:space="preserve"> (</w:t>
      </w:r>
      <w:r w:rsidR="00EE178E">
        <w:rPr>
          <w:szCs w:val="24"/>
        </w:rPr>
        <w:t xml:space="preserve">Yu, Lin, Mišić </w:t>
      </w:r>
      <w:r w:rsidR="00EE178E" w:rsidRPr="00912B79">
        <w:rPr>
          <w:szCs w:val="24"/>
        </w:rPr>
        <w:t xml:space="preserve">&amp; </w:t>
      </w:r>
      <w:r w:rsidR="00EE178E">
        <w:rPr>
          <w:szCs w:val="24"/>
        </w:rPr>
        <w:t xml:space="preserve">Shen, </w:t>
      </w:r>
      <w:r w:rsidR="00EE178E" w:rsidRPr="00912B79">
        <w:rPr>
          <w:szCs w:val="24"/>
        </w:rPr>
        <w:t>2016).</w:t>
      </w:r>
      <w:r w:rsidR="004D770C">
        <w:rPr>
          <w:rFonts w:eastAsia="Times New Roman"/>
          <w:szCs w:val="24"/>
        </w:rPr>
        <w:t xml:space="preserve"> </w:t>
      </w:r>
    </w:p>
    <w:p w:rsidR="004D770C" w:rsidRDefault="004D770C" w:rsidP="009F4932">
      <w:pPr>
        <w:tabs>
          <w:tab w:val="left" w:pos="2385"/>
        </w:tabs>
        <w:jc w:val="both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The other benefit that the company will derive is that it will be able to </w:t>
      </w:r>
      <w:r w:rsidR="0047573A">
        <w:rPr>
          <w:rFonts w:eastAsia="Times New Roman"/>
          <w:szCs w:val="24"/>
        </w:rPr>
        <w:t>make changes and updates from the central server to the whole dist</w:t>
      </w:r>
      <w:r w:rsidR="007E1948">
        <w:rPr>
          <w:rFonts w:eastAsia="Times New Roman"/>
          <w:szCs w:val="24"/>
        </w:rPr>
        <w:t>ributed network without hitches (</w:t>
      </w:r>
      <w:r w:rsidR="007E1948">
        <w:rPr>
          <w:szCs w:val="24"/>
        </w:rPr>
        <w:t xml:space="preserve">Hanes, Salgueiro, Grossetete, Barton &amp; Henry, </w:t>
      </w:r>
      <w:r w:rsidR="007E1948" w:rsidRPr="007E1948">
        <w:rPr>
          <w:szCs w:val="24"/>
        </w:rPr>
        <w:t>2017).</w:t>
      </w:r>
      <w:r w:rsidR="007E1948" w:rsidRPr="00014DAF">
        <w:rPr>
          <w:b/>
          <w:szCs w:val="24"/>
        </w:rPr>
        <w:t xml:space="preserve"> </w:t>
      </w:r>
      <w:r w:rsidR="00985C62">
        <w:rPr>
          <w:rFonts w:eastAsia="Times New Roman"/>
          <w:szCs w:val="24"/>
        </w:rPr>
        <w:t xml:space="preserve">The </w:t>
      </w:r>
      <w:r w:rsidR="00F82D03">
        <w:rPr>
          <w:rFonts w:eastAsia="Times New Roman"/>
          <w:szCs w:val="24"/>
        </w:rPr>
        <w:t>networ</w:t>
      </w:r>
      <w:r w:rsidR="00985C62">
        <w:rPr>
          <w:rFonts w:eastAsia="Times New Roman"/>
          <w:szCs w:val="24"/>
        </w:rPr>
        <w:t>k administrator of at AT&amp;T will be able to delegate some tasks to node administrators and focus on other tasks that are critical.</w:t>
      </w:r>
      <w:r w:rsidR="00647F72">
        <w:rPr>
          <w:rFonts w:eastAsia="Times New Roman"/>
          <w:szCs w:val="24"/>
        </w:rPr>
        <w:t xml:space="preserve"> Th</w:t>
      </w:r>
      <w:r w:rsidR="00E56AEA">
        <w:rPr>
          <w:rFonts w:eastAsia="Times New Roman"/>
          <w:szCs w:val="24"/>
        </w:rPr>
        <w:t>e comp</w:t>
      </w:r>
      <w:r w:rsidR="00647F72">
        <w:rPr>
          <w:rFonts w:eastAsia="Times New Roman"/>
          <w:szCs w:val="24"/>
        </w:rPr>
        <w:t xml:space="preserve">any will also benefit </w:t>
      </w:r>
      <w:r w:rsidR="005A62FD">
        <w:rPr>
          <w:rFonts w:eastAsia="Times New Roman"/>
          <w:szCs w:val="24"/>
        </w:rPr>
        <w:t>from</w:t>
      </w:r>
      <w:r w:rsidR="00647F72">
        <w:rPr>
          <w:rFonts w:eastAsia="Times New Roman"/>
          <w:szCs w:val="24"/>
        </w:rPr>
        <w:t xml:space="preserve"> having a network infrastructure that is more reliable and robust.</w:t>
      </w:r>
      <w:r w:rsidR="007924B6">
        <w:rPr>
          <w:rFonts w:eastAsia="Times New Roman"/>
          <w:szCs w:val="24"/>
        </w:rPr>
        <w:t xml:space="preserve"> It will be more secure and tolerant to setbacks</w:t>
      </w:r>
      <w:r w:rsidR="00FE102F">
        <w:rPr>
          <w:rFonts w:eastAsia="Times New Roman"/>
          <w:szCs w:val="24"/>
        </w:rPr>
        <w:t xml:space="preserve"> (</w:t>
      </w:r>
      <w:r w:rsidR="00FE102F">
        <w:rPr>
          <w:szCs w:val="24"/>
        </w:rPr>
        <w:t xml:space="preserve">Hanes, Salgueiro, Grossetete, Barton &amp; Henry, </w:t>
      </w:r>
      <w:r w:rsidR="00FE102F" w:rsidRPr="007E1948">
        <w:rPr>
          <w:szCs w:val="24"/>
        </w:rPr>
        <w:t>2017).</w:t>
      </w:r>
    </w:p>
    <w:p w:rsidR="00D8564B" w:rsidRDefault="00D8564B" w:rsidP="001416AF">
      <w:pPr>
        <w:pStyle w:val="Heading3"/>
        <w:spacing w:before="0" w:beforeAutospacing="0" w:after="0" w:afterAutospacing="0" w:line="480" w:lineRule="auto"/>
        <w:jc w:val="both"/>
        <w:rPr>
          <w:b w:val="0"/>
          <w:color w:val="222222"/>
          <w:sz w:val="24"/>
          <w:szCs w:val="24"/>
        </w:rPr>
      </w:pPr>
    </w:p>
    <w:p w:rsidR="00D8564B" w:rsidRDefault="00D8564B" w:rsidP="00D8564B">
      <w:pPr>
        <w:pStyle w:val="Heading3"/>
        <w:spacing w:before="0" w:beforeAutospacing="0" w:after="0" w:afterAutospacing="0" w:line="480" w:lineRule="auto"/>
        <w:jc w:val="center"/>
        <w:rPr>
          <w:color w:val="222222"/>
          <w:sz w:val="24"/>
          <w:szCs w:val="24"/>
        </w:rPr>
      </w:pPr>
      <w:r w:rsidRPr="00D8564B">
        <w:rPr>
          <w:color w:val="222222"/>
          <w:sz w:val="24"/>
          <w:szCs w:val="24"/>
        </w:rPr>
        <w:t>References</w:t>
      </w:r>
    </w:p>
    <w:p w:rsidR="00D8564B" w:rsidRPr="00912B79" w:rsidRDefault="000537E7" w:rsidP="000537E7">
      <w:pPr>
        <w:pStyle w:val="Heading3"/>
        <w:spacing w:before="0" w:beforeAutospacing="0" w:after="0" w:afterAutospacing="0" w:line="480" w:lineRule="auto"/>
        <w:rPr>
          <w:b w:val="0"/>
          <w:sz w:val="24"/>
          <w:szCs w:val="24"/>
        </w:rPr>
      </w:pPr>
      <w:r w:rsidRPr="00912B79">
        <w:rPr>
          <w:b w:val="0"/>
          <w:sz w:val="24"/>
          <w:szCs w:val="24"/>
        </w:rPr>
        <w:t xml:space="preserve">Kleinfield, S. (2018). </w:t>
      </w:r>
      <w:r w:rsidRPr="00912B79">
        <w:rPr>
          <w:b w:val="0"/>
          <w:i/>
          <w:iCs/>
          <w:sz w:val="24"/>
          <w:szCs w:val="24"/>
        </w:rPr>
        <w:t>The biggest company on earth: A profile of AT&amp;T</w:t>
      </w:r>
      <w:r w:rsidRPr="00912B79">
        <w:rPr>
          <w:b w:val="0"/>
          <w:sz w:val="24"/>
          <w:szCs w:val="24"/>
        </w:rPr>
        <w:t xml:space="preserve">. New York: Holt, </w:t>
      </w:r>
      <w:r w:rsidRPr="00912B79">
        <w:rPr>
          <w:b w:val="0"/>
          <w:sz w:val="24"/>
          <w:szCs w:val="24"/>
        </w:rPr>
        <w:tab/>
        <w:t>Rinehart, and Winston.</w:t>
      </w:r>
    </w:p>
    <w:p w:rsidR="00291942" w:rsidRDefault="00912B79" w:rsidP="00291942">
      <w:pPr>
        <w:pStyle w:val="Heading3"/>
        <w:spacing w:before="0" w:beforeAutospacing="0" w:after="0" w:afterAutospacing="0" w:line="480" w:lineRule="auto"/>
        <w:rPr>
          <w:b w:val="0"/>
          <w:sz w:val="24"/>
          <w:szCs w:val="24"/>
        </w:rPr>
      </w:pPr>
      <w:r w:rsidRPr="00912B79">
        <w:rPr>
          <w:b w:val="0"/>
          <w:sz w:val="24"/>
          <w:szCs w:val="24"/>
        </w:rPr>
        <w:t xml:space="preserve">Yu, S., Lin, X., Mišić, J., &amp; </w:t>
      </w:r>
      <w:r w:rsidR="00291942" w:rsidRPr="00912B79">
        <w:rPr>
          <w:b w:val="0"/>
          <w:sz w:val="24"/>
          <w:szCs w:val="24"/>
        </w:rPr>
        <w:t xml:space="preserve">Shen, X. (2016). </w:t>
      </w:r>
      <w:r w:rsidR="00291942" w:rsidRPr="00912B79">
        <w:rPr>
          <w:b w:val="0"/>
          <w:i/>
          <w:iCs/>
          <w:sz w:val="24"/>
          <w:szCs w:val="24"/>
        </w:rPr>
        <w:t>Networking for big data</w:t>
      </w:r>
      <w:r w:rsidR="00291942" w:rsidRPr="00912B79">
        <w:rPr>
          <w:b w:val="0"/>
          <w:sz w:val="24"/>
          <w:szCs w:val="24"/>
        </w:rPr>
        <w:t>.</w:t>
      </w:r>
    </w:p>
    <w:p w:rsidR="00014DAF" w:rsidRPr="00014DAF" w:rsidRDefault="00014DAF" w:rsidP="00014DAF">
      <w:pPr>
        <w:pStyle w:val="Heading3"/>
        <w:spacing w:before="0" w:beforeAutospacing="0" w:after="0" w:afterAutospacing="0" w:line="480" w:lineRule="auto"/>
        <w:rPr>
          <w:b w:val="0"/>
          <w:sz w:val="24"/>
          <w:szCs w:val="24"/>
        </w:rPr>
      </w:pPr>
      <w:r w:rsidRPr="00014DAF">
        <w:rPr>
          <w:b w:val="0"/>
          <w:sz w:val="24"/>
          <w:szCs w:val="24"/>
        </w:rPr>
        <w:t xml:space="preserve">Hanes, D., Salgueiro, G., Grossetete, P., Barton, R., &amp; Henry, J. (2017). </w:t>
      </w:r>
      <w:r w:rsidRPr="00014DAF">
        <w:rPr>
          <w:b w:val="0"/>
          <w:i/>
          <w:iCs/>
          <w:sz w:val="24"/>
          <w:szCs w:val="24"/>
        </w:rPr>
        <w:t xml:space="preserve">IoT </w:t>
      </w:r>
      <w:bookmarkStart w:id="0" w:name="_GoBack"/>
      <w:bookmarkEnd w:id="0"/>
      <w:r w:rsidR="005A62FD">
        <w:rPr>
          <w:b w:val="0"/>
          <w:i/>
          <w:iCs/>
          <w:sz w:val="24"/>
          <w:szCs w:val="24"/>
        </w:rPr>
        <w:t>F</w:t>
      </w:r>
      <w:r w:rsidRPr="00014DAF">
        <w:rPr>
          <w:b w:val="0"/>
          <w:i/>
          <w:iCs/>
          <w:sz w:val="24"/>
          <w:szCs w:val="24"/>
        </w:rPr>
        <w:t>undamentals: Networking technologies, protocols, and use cases for the Internet of things</w:t>
      </w:r>
      <w:r w:rsidRPr="00014DAF">
        <w:rPr>
          <w:b w:val="0"/>
          <w:sz w:val="24"/>
          <w:szCs w:val="24"/>
        </w:rPr>
        <w:t>.</w:t>
      </w:r>
    </w:p>
    <w:sectPr w:rsidR="00014DAF" w:rsidRPr="00014DAF" w:rsidSect="00256A65"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65E6" w:rsidRDefault="009265E6">
      <w:pPr>
        <w:spacing w:line="240" w:lineRule="auto"/>
      </w:pPr>
      <w:r>
        <w:separator/>
      </w:r>
    </w:p>
  </w:endnote>
  <w:endnote w:type="continuationSeparator" w:id="0">
    <w:p w:rsidR="009265E6" w:rsidRDefault="009265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65E6" w:rsidRDefault="009265E6">
      <w:pPr>
        <w:spacing w:line="240" w:lineRule="auto"/>
      </w:pPr>
      <w:r>
        <w:separator/>
      </w:r>
    </w:p>
  </w:footnote>
  <w:footnote w:type="continuationSeparator" w:id="0">
    <w:p w:rsidR="009265E6" w:rsidRDefault="009265E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34DB" w:rsidRPr="004D6EFB" w:rsidRDefault="004D6EFB" w:rsidP="004D6EFB">
    <w:pPr>
      <w:contextualSpacing/>
      <w:jc w:val="center"/>
      <w:rPr>
        <w:szCs w:val="24"/>
      </w:rPr>
    </w:pPr>
    <w:r>
      <w:rPr>
        <w:szCs w:val="24"/>
      </w:rPr>
      <w:t>DISTRIBUTED NETWORK DESIGN</w:t>
    </w:r>
    <w:r>
      <w:t xml:space="preserve">                                                                                 </w:t>
    </w:r>
    <w:r w:rsidR="00256A65">
      <w:fldChar w:fldCharType="begin"/>
    </w:r>
    <w:r w:rsidR="00256A65">
      <w:instrText xml:space="preserve"> PAGE   \* MERGEFORMAT </w:instrText>
    </w:r>
    <w:r w:rsidR="00256A65">
      <w:fldChar w:fldCharType="separate"/>
    </w:r>
    <w:r w:rsidR="005A62FD">
      <w:rPr>
        <w:noProof/>
      </w:rPr>
      <w:t>3</w:t>
    </w:r>
    <w:r w:rsidR="00256A65">
      <w:fldChar w:fldCharType="end"/>
    </w:r>
  </w:p>
  <w:p w:rsidR="009C2037" w:rsidRDefault="009C2037" w:rsidP="009C20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6A65" w:rsidRDefault="00256A65">
    <w:pPr>
      <w:pStyle w:val="Header"/>
    </w:pPr>
    <w:r>
      <w:t>R</w:t>
    </w:r>
    <w:r w:rsidR="00A11E87">
      <w:t xml:space="preserve">unning head: </w:t>
    </w:r>
    <w:r w:rsidR="000626C9" w:rsidRPr="000626C9">
      <w:t>DISTRIBUTED NETWORK DESIGN</w:t>
    </w:r>
    <w:r w:rsidR="000626C9">
      <w:t xml:space="preserve">                                                                </w:t>
    </w:r>
    <w:r w:rsidR="00D21613">
      <w:t>1</w:t>
    </w:r>
  </w:p>
  <w:p w:rsidR="009B7860" w:rsidRDefault="009B786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D3A05"/>
    <w:multiLevelType w:val="multilevel"/>
    <w:tmpl w:val="FD64A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ED1EB5"/>
    <w:multiLevelType w:val="multilevel"/>
    <w:tmpl w:val="5A7CB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54E00E6"/>
    <w:multiLevelType w:val="multilevel"/>
    <w:tmpl w:val="2B4C6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D52F65"/>
    <w:multiLevelType w:val="multilevel"/>
    <w:tmpl w:val="DD2EA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5EC34C0"/>
    <w:multiLevelType w:val="multilevel"/>
    <w:tmpl w:val="D5EAE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7956E68"/>
    <w:multiLevelType w:val="multilevel"/>
    <w:tmpl w:val="A6F8F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B3F6F56"/>
    <w:multiLevelType w:val="multilevel"/>
    <w:tmpl w:val="23C49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C312CA2"/>
    <w:multiLevelType w:val="multilevel"/>
    <w:tmpl w:val="E82A1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F40077D"/>
    <w:multiLevelType w:val="multilevel"/>
    <w:tmpl w:val="F4144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36A517F"/>
    <w:multiLevelType w:val="multilevel"/>
    <w:tmpl w:val="8ED6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4C8458F"/>
    <w:multiLevelType w:val="multilevel"/>
    <w:tmpl w:val="841ED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5C83211"/>
    <w:multiLevelType w:val="multilevel"/>
    <w:tmpl w:val="D870E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6304645"/>
    <w:multiLevelType w:val="multilevel"/>
    <w:tmpl w:val="F9E45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6FB2F6C"/>
    <w:multiLevelType w:val="multilevel"/>
    <w:tmpl w:val="F0069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94C7F4E"/>
    <w:multiLevelType w:val="multilevel"/>
    <w:tmpl w:val="74F07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>
    <w:nsid w:val="2A3037D0"/>
    <w:multiLevelType w:val="hybridMultilevel"/>
    <w:tmpl w:val="2ED85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984C01"/>
    <w:multiLevelType w:val="multilevel"/>
    <w:tmpl w:val="12E66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B504879"/>
    <w:multiLevelType w:val="multilevel"/>
    <w:tmpl w:val="0D608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C294CA7"/>
    <w:multiLevelType w:val="multilevel"/>
    <w:tmpl w:val="DF624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F44030B"/>
    <w:multiLevelType w:val="multilevel"/>
    <w:tmpl w:val="FB3CC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59E1C8A"/>
    <w:multiLevelType w:val="multilevel"/>
    <w:tmpl w:val="3DECD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6C57116"/>
    <w:multiLevelType w:val="multilevel"/>
    <w:tmpl w:val="3A8C7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B5D1D90"/>
    <w:multiLevelType w:val="multilevel"/>
    <w:tmpl w:val="A732B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DB174FD"/>
    <w:multiLevelType w:val="multilevel"/>
    <w:tmpl w:val="C2C20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3F3113D"/>
    <w:multiLevelType w:val="multilevel"/>
    <w:tmpl w:val="05EA4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40E0005"/>
    <w:multiLevelType w:val="multilevel"/>
    <w:tmpl w:val="C3EE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6D354D3"/>
    <w:multiLevelType w:val="multilevel"/>
    <w:tmpl w:val="B0DEC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95E6FCB"/>
    <w:multiLevelType w:val="multilevel"/>
    <w:tmpl w:val="357C3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0580EEA"/>
    <w:multiLevelType w:val="multilevel"/>
    <w:tmpl w:val="94700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0EC31F5"/>
    <w:multiLevelType w:val="multilevel"/>
    <w:tmpl w:val="9CD8B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13D575B"/>
    <w:multiLevelType w:val="multilevel"/>
    <w:tmpl w:val="F59E69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1">
    <w:nsid w:val="5A7C065F"/>
    <w:multiLevelType w:val="hybridMultilevel"/>
    <w:tmpl w:val="3C24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40415A"/>
    <w:multiLevelType w:val="multilevel"/>
    <w:tmpl w:val="9BE04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DFD03E4"/>
    <w:multiLevelType w:val="multilevel"/>
    <w:tmpl w:val="EA1A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09D3B51"/>
    <w:multiLevelType w:val="multilevel"/>
    <w:tmpl w:val="B9769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71D14A4"/>
    <w:multiLevelType w:val="multilevel"/>
    <w:tmpl w:val="3C4C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75F61D1"/>
    <w:multiLevelType w:val="multilevel"/>
    <w:tmpl w:val="C1848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2417134"/>
    <w:multiLevelType w:val="multilevel"/>
    <w:tmpl w:val="6136D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2FA20A2"/>
    <w:multiLevelType w:val="hybridMultilevel"/>
    <w:tmpl w:val="839A1504"/>
    <w:lvl w:ilvl="0" w:tplc="BEE29E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74342E"/>
    <w:multiLevelType w:val="multilevel"/>
    <w:tmpl w:val="17D46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FDB5415"/>
    <w:multiLevelType w:val="multilevel"/>
    <w:tmpl w:val="CE588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7"/>
  </w:num>
  <w:num w:numId="3">
    <w:abstractNumId w:val="13"/>
  </w:num>
  <w:num w:numId="4">
    <w:abstractNumId w:val="2"/>
  </w:num>
  <w:num w:numId="5">
    <w:abstractNumId w:val="25"/>
  </w:num>
  <w:num w:numId="6">
    <w:abstractNumId w:val="23"/>
  </w:num>
  <w:num w:numId="7">
    <w:abstractNumId w:val="35"/>
  </w:num>
  <w:num w:numId="8">
    <w:abstractNumId w:val="34"/>
  </w:num>
  <w:num w:numId="9">
    <w:abstractNumId w:val="8"/>
  </w:num>
  <w:num w:numId="10">
    <w:abstractNumId w:val="3"/>
  </w:num>
  <w:num w:numId="11">
    <w:abstractNumId w:val="40"/>
  </w:num>
  <w:num w:numId="12">
    <w:abstractNumId w:val="6"/>
  </w:num>
  <w:num w:numId="13">
    <w:abstractNumId w:val="21"/>
  </w:num>
  <w:num w:numId="14">
    <w:abstractNumId w:val="14"/>
  </w:num>
  <w:num w:numId="15">
    <w:abstractNumId w:val="31"/>
  </w:num>
  <w:num w:numId="16">
    <w:abstractNumId w:val="22"/>
  </w:num>
  <w:num w:numId="17">
    <w:abstractNumId w:val="7"/>
  </w:num>
  <w:num w:numId="18">
    <w:abstractNumId w:val="16"/>
  </w:num>
  <w:num w:numId="19">
    <w:abstractNumId w:val="27"/>
  </w:num>
  <w:num w:numId="20">
    <w:abstractNumId w:val="9"/>
  </w:num>
  <w:num w:numId="21">
    <w:abstractNumId w:val="5"/>
  </w:num>
  <w:num w:numId="22">
    <w:abstractNumId w:val="15"/>
  </w:num>
  <w:num w:numId="23">
    <w:abstractNumId w:val="18"/>
  </w:num>
  <w:num w:numId="24">
    <w:abstractNumId w:val="1"/>
  </w:num>
  <w:num w:numId="25">
    <w:abstractNumId w:val="19"/>
  </w:num>
  <w:num w:numId="26">
    <w:abstractNumId w:val="17"/>
  </w:num>
  <w:num w:numId="27">
    <w:abstractNumId w:val="0"/>
  </w:num>
  <w:num w:numId="28">
    <w:abstractNumId w:val="38"/>
  </w:num>
  <w:num w:numId="29">
    <w:abstractNumId w:val="11"/>
  </w:num>
  <w:num w:numId="30">
    <w:abstractNumId w:val="29"/>
  </w:num>
  <w:num w:numId="31">
    <w:abstractNumId w:val="26"/>
  </w:num>
  <w:num w:numId="32">
    <w:abstractNumId w:val="33"/>
  </w:num>
  <w:num w:numId="33">
    <w:abstractNumId w:val="39"/>
  </w:num>
  <w:num w:numId="34">
    <w:abstractNumId w:val="10"/>
  </w:num>
  <w:num w:numId="35">
    <w:abstractNumId w:val="36"/>
  </w:num>
  <w:num w:numId="36">
    <w:abstractNumId w:val="24"/>
  </w:num>
  <w:num w:numId="37">
    <w:abstractNumId w:val="28"/>
  </w:num>
  <w:num w:numId="38">
    <w:abstractNumId w:val="32"/>
  </w:num>
  <w:num w:numId="39">
    <w:abstractNumId w:val="30"/>
  </w:num>
  <w:num w:numId="40">
    <w:abstractNumId w:val="20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Y3Mbc0NzExtDBR0lEKTi0uzszPAykwrAUAxWgtuSwAAAA="/>
  </w:docVars>
  <w:rsids>
    <w:rsidRoot w:val="006A0CF3"/>
    <w:rsid w:val="00001158"/>
    <w:rsid w:val="00002E4C"/>
    <w:rsid w:val="00004DD2"/>
    <w:rsid w:val="00004EA4"/>
    <w:rsid w:val="00006CAF"/>
    <w:rsid w:val="00007B9C"/>
    <w:rsid w:val="00010430"/>
    <w:rsid w:val="00010879"/>
    <w:rsid w:val="00012EC1"/>
    <w:rsid w:val="000132CD"/>
    <w:rsid w:val="00014DAF"/>
    <w:rsid w:val="000151CC"/>
    <w:rsid w:val="00015A90"/>
    <w:rsid w:val="00016105"/>
    <w:rsid w:val="00021DB1"/>
    <w:rsid w:val="000224CE"/>
    <w:rsid w:val="00023F7A"/>
    <w:rsid w:val="00024D49"/>
    <w:rsid w:val="000253EF"/>
    <w:rsid w:val="000258ED"/>
    <w:rsid w:val="00026325"/>
    <w:rsid w:val="00027E90"/>
    <w:rsid w:val="00030274"/>
    <w:rsid w:val="0003092E"/>
    <w:rsid w:val="00031581"/>
    <w:rsid w:val="000318AA"/>
    <w:rsid w:val="00032246"/>
    <w:rsid w:val="0003281B"/>
    <w:rsid w:val="000339C4"/>
    <w:rsid w:val="00035A43"/>
    <w:rsid w:val="000363F2"/>
    <w:rsid w:val="00040014"/>
    <w:rsid w:val="00042A2B"/>
    <w:rsid w:val="000443B3"/>
    <w:rsid w:val="00045135"/>
    <w:rsid w:val="000471BF"/>
    <w:rsid w:val="00050186"/>
    <w:rsid w:val="000518E4"/>
    <w:rsid w:val="000537E7"/>
    <w:rsid w:val="0005482F"/>
    <w:rsid w:val="00055682"/>
    <w:rsid w:val="00056F3E"/>
    <w:rsid w:val="000626C9"/>
    <w:rsid w:val="00062821"/>
    <w:rsid w:val="000630CC"/>
    <w:rsid w:val="00065049"/>
    <w:rsid w:val="00065359"/>
    <w:rsid w:val="00066DE9"/>
    <w:rsid w:val="000675E3"/>
    <w:rsid w:val="00067768"/>
    <w:rsid w:val="00067ACE"/>
    <w:rsid w:val="0007028C"/>
    <w:rsid w:val="0007377E"/>
    <w:rsid w:val="00073996"/>
    <w:rsid w:val="00076020"/>
    <w:rsid w:val="00080F02"/>
    <w:rsid w:val="000816B2"/>
    <w:rsid w:val="000818CD"/>
    <w:rsid w:val="00081CA7"/>
    <w:rsid w:val="00084DC7"/>
    <w:rsid w:val="00085EB5"/>
    <w:rsid w:val="0008781C"/>
    <w:rsid w:val="000955A0"/>
    <w:rsid w:val="00095D7A"/>
    <w:rsid w:val="00096011"/>
    <w:rsid w:val="000A190C"/>
    <w:rsid w:val="000A1D33"/>
    <w:rsid w:val="000A65CA"/>
    <w:rsid w:val="000A6D6A"/>
    <w:rsid w:val="000B02B7"/>
    <w:rsid w:val="000B2902"/>
    <w:rsid w:val="000B2E8F"/>
    <w:rsid w:val="000B35DD"/>
    <w:rsid w:val="000B4517"/>
    <w:rsid w:val="000B4CE4"/>
    <w:rsid w:val="000B6500"/>
    <w:rsid w:val="000B6C80"/>
    <w:rsid w:val="000C0563"/>
    <w:rsid w:val="000C0664"/>
    <w:rsid w:val="000C0FEF"/>
    <w:rsid w:val="000C1538"/>
    <w:rsid w:val="000C28D2"/>
    <w:rsid w:val="000C35A1"/>
    <w:rsid w:val="000C74F4"/>
    <w:rsid w:val="000C7C73"/>
    <w:rsid w:val="000D5819"/>
    <w:rsid w:val="000D5D29"/>
    <w:rsid w:val="000D777E"/>
    <w:rsid w:val="000E0856"/>
    <w:rsid w:val="000E0BE1"/>
    <w:rsid w:val="000E24D4"/>
    <w:rsid w:val="000E2D73"/>
    <w:rsid w:val="000E2EA3"/>
    <w:rsid w:val="000E304C"/>
    <w:rsid w:val="000E3DAE"/>
    <w:rsid w:val="000E54B9"/>
    <w:rsid w:val="000E6AB3"/>
    <w:rsid w:val="000E6F04"/>
    <w:rsid w:val="000F0B06"/>
    <w:rsid w:val="000F1270"/>
    <w:rsid w:val="000F2627"/>
    <w:rsid w:val="000F35E3"/>
    <w:rsid w:val="000F3707"/>
    <w:rsid w:val="000F5148"/>
    <w:rsid w:val="000F73B7"/>
    <w:rsid w:val="000F7E5E"/>
    <w:rsid w:val="00100DF9"/>
    <w:rsid w:val="001021E7"/>
    <w:rsid w:val="00102ACA"/>
    <w:rsid w:val="00103028"/>
    <w:rsid w:val="00106724"/>
    <w:rsid w:val="00107EA4"/>
    <w:rsid w:val="00110359"/>
    <w:rsid w:val="00110A38"/>
    <w:rsid w:val="00111E99"/>
    <w:rsid w:val="001122B3"/>
    <w:rsid w:val="00112555"/>
    <w:rsid w:val="001129F5"/>
    <w:rsid w:val="00113770"/>
    <w:rsid w:val="00114316"/>
    <w:rsid w:val="00114453"/>
    <w:rsid w:val="00114726"/>
    <w:rsid w:val="00116469"/>
    <w:rsid w:val="001164C4"/>
    <w:rsid w:val="00121DCA"/>
    <w:rsid w:val="00122E3F"/>
    <w:rsid w:val="001235D4"/>
    <w:rsid w:val="0012507E"/>
    <w:rsid w:val="00126C47"/>
    <w:rsid w:val="00127211"/>
    <w:rsid w:val="00127D20"/>
    <w:rsid w:val="00127E43"/>
    <w:rsid w:val="00130207"/>
    <w:rsid w:val="00130372"/>
    <w:rsid w:val="00130E3F"/>
    <w:rsid w:val="00132A85"/>
    <w:rsid w:val="00134D18"/>
    <w:rsid w:val="001405A9"/>
    <w:rsid w:val="00140FB8"/>
    <w:rsid w:val="001416AF"/>
    <w:rsid w:val="00142C3A"/>
    <w:rsid w:val="00143D5C"/>
    <w:rsid w:val="00151CA5"/>
    <w:rsid w:val="0015276A"/>
    <w:rsid w:val="00152BDE"/>
    <w:rsid w:val="00153A14"/>
    <w:rsid w:val="0015425E"/>
    <w:rsid w:val="001557FC"/>
    <w:rsid w:val="001566EC"/>
    <w:rsid w:val="00157D90"/>
    <w:rsid w:val="0016146E"/>
    <w:rsid w:val="00163124"/>
    <w:rsid w:val="0016404E"/>
    <w:rsid w:val="001672A3"/>
    <w:rsid w:val="001742DA"/>
    <w:rsid w:val="00176F2D"/>
    <w:rsid w:val="001776AE"/>
    <w:rsid w:val="00177740"/>
    <w:rsid w:val="00177C47"/>
    <w:rsid w:val="001804FC"/>
    <w:rsid w:val="00181496"/>
    <w:rsid w:val="001820AC"/>
    <w:rsid w:val="001833E4"/>
    <w:rsid w:val="00185290"/>
    <w:rsid w:val="00186C95"/>
    <w:rsid w:val="00190058"/>
    <w:rsid w:val="00190FBA"/>
    <w:rsid w:val="001929DE"/>
    <w:rsid w:val="00194FDC"/>
    <w:rsid w:val="00195596"/>
    <w:rsid w:val="0019574E"/>
    <w:rsid w:val="0019595F"/>
    <w:rsid w:val="0019671B"/>
    <w:rsid w:val="001969FE"/>
    <w:rsid w:val="001A079F"/>
    <w:rsid w:val="001A5AD1"/>
    <w:rsid w:val="001A7E6A"/>
    <w:rsid w:val="001A7EDE"/>
    <w:rsid w:val="001B0E29"/>
    <w:rsid w:val="001B1E13"/>
    <w:rsid w:val="001B20FD"/>
    <w:rsid w:val="001B299A"/>
    <w:rsid w:val="001B2F4D"/>
    <w:rsid w:val="001C0043"/>
    <w:rsid w:val="001C00BB"/>
    <w:rsid w:val="001C1DCB"/>
    <w:rsid w:val="001C2596"/>
    <w:rsid w:val="001C26C0"/>
    <w:rsid w:val="001C4D36"/>
    <w:rsid w:val="001C5E37"/>
    <w:rsid w:val="001C6BDB"/>
    <w:rsid w:val="001C7932"/>
    <w:rsid w:val="001D07B4"/>
    <w:rsid w:val="001D29DC"/>
    <w:rsid w:val="001D3633"/>
    <w:rsid w:val="001D3B7C"/>
    <w:rsid w:val="001E2C1E"/>
    <w:rsid w:val="001E5B45"/>
    <w:rsid w:val="001F037C"/>
    <w:rsid w:val="001F03C2"/>
    <w:rsid w:val="001F12F6"/>
    <w:rsid w:val="001F2D7E"/>
    <w:rsid w:val="001F2D98"/>
    <w:rsid w:val="001F5AF0"/>
    <w:rsid w:val="001F5D69"/>
    <w:rsid w:val="001F645A"/>
    <w:rsid w:val="001F738C"/>
    <w:rsid w:val="001F73FB"/>
    <w:rsid w:val="0020226F"/>
    <w:rsid w:val="00203291"/>
    <w:rsid w:val="002037A8"/>
    <w:rsid w:val="002049D0"/>
    <w:rsid w:val="002067A2"/>
    <w:rsid w:val="00207968"/>
    <w:rsid w:val="00207A89"/>
    <w:rsid w:val="00210987"/>
    <w:rsid w:val="00210F3D"/>
    <w:rsid w:val="002113E0"/>
    <w:rsid w:val="00212B42"/>
    <w:rsid w:val="00212E92"/>
    <w:rsid w:val="00215FCF"/>
    <w:rsid w:val="00217A4E"/>
    <w:rsid w:val="00217D85"/>
    <w:rsid w:val="0022013E"/>
    <w:rsid w:val="00220354"/>
    <w:rsid w:val="002214FB"/>
    <w:rsid w:val="002217EC"/>
    <w:rsid w:val="00224883"/>
    <w:rsid w:val="00225031"/>
    <w:rsid w:val="002257AA"/>
    <w:rsid w:val="00226376"/>
    <w:rsid w:val="002264E6"/>
    <w:rsid w:val="00227071"/>
    <w:rsid w:val="00230AD4"/>
    <w:rsid w:val="0023114C"/>
    <w:rsid w:val="002313D0"/>
    <w:rsid w:val="00233B89"/>
    <w:rsid w:val="00233F17"/>
    <w:rsid w:val="00244256"/>
    <w:rsid w:val="00247414"/>
    <w:rsid w:val="002475B8"/>
    <w:rsid w:val="002501BC"/>
    <w:rsid w:val="002503F6"/>
    <w:rsid w:val="00251CC5"/>
    <w:rsid w:val="00251D83"/>
    <w:rsid w:val="0025351F"/>
    <w:rsid w:val="00255BDD"/>
    <w:rsid w:val="00256773"/>
    <w:rsid w:val="002569EE"/>
    <w:rsid w:val="00256A65"/>
    <w:rsid w:val="00260793"/>
    <w:rsid w:val="00260AC4"/>
    <w:rsid w:val="00261063"/>
    <w:rsid w:val="002613C6"/>
    <w:rsid w:val="00261743"/>
    <w:rsid w:val="0026175E"/>
    <w:rsid w:val="00262880"/>
    <w:rsid w:val="00262F33"/>
    <w:rsid w:val="0026438B"/>
    <w:rsid w:val="00264DAF"/>
    <w:rsid w:val="00264F04"/>
    <w:rsid w:val="002707F9"/>
    <w:rsid w:val="00270FE6"/>
    <w:rsid w:val="00271A8F"/>
    <w:rsid w:val="00272F32"/>
    <w:rsid w:val="0027356A"/>
    <w:rsid w:val="002745F4"/>
    <w:rsid w:val="002748B4"/>
    <w:rsid w:val="002769D5"/>
    <w:rsid w:val="00277049"/>
    <w:rsid w:val="00280151"/>
    <w:rsid w:val="00280C4D"/>
    <w:rsid w:val="002812CB"/>
    <w:rsid w:val="00281CA3"/>
    <w:rsid w:val="00282A5D"/>
    <w:rsid w:val="0028689C"/>
    <w:rsid w:val="00291942"/>
    <w:rsid w:val="00292161"/>
    <w:rsid w:val="002929EA"/>
    <w:rsid w:val="00292FE3"/>
    <w:rsid w:val="002939D8"/>
    <w:rsid w:val="002A3675"/>
    <w:rsid w:val="002A39F4"/>
    <w:rsid w:val="002A6EF0"/>
    <w:rsid w:val="002B2FB0"/>
    <w:rsid w:val="002B3871"/>
    <w:rsid w:val="002B3B16"/>
    <w:rsid w:val="002B49C3"/>
    <w:rsid w:val="002B4DFC"/>
    <w:rsid w:val="002B5E0D"/>
    <w:rsid w:val="002B6BB4"/>
    <w:rsid w:val="002B6E69"/>
    <w:rsid w:val="002B746A"/>
    <w:rsid w:val="002B7D85"/>
    <w:rsid w:val="002C037E"/>
    <w:rsid w:val="002C1F19"/>
    <w:rsid w:val="002C1F80"/>
    <w:rsid w:val="002C2447"/>
    <w:rsid w:val="002C2FD5"/>
    <w:rsid w:val="002C3AED"/>
    <w:rsid w:val="002C3C69"/>
    <w:rsid w:val="002C3DB2"/>
    <w:rsid w:val="002C41AE"/>
    <w:rsid w:val="002C46BF"/>
    <w:rsid w:val="002C7353"/>
    <w:rsid w:val="002D2770"/>
    <w:rsid w:val="002D2806"/>
    <w:rsid w:val="002D5115"/>
    <w:rsid w:val="002D61C5"/>
    <w:rsid w:val="002E0D3A"/>
    <w:rsid w:val="002E2270"/>
    <w:rsid w:val="002E5EB6"/>
    <w:rsid w:val="002E5EE9"/>
    <w:rsid w:val="002E6AED"/>
    <w:rsid w:val="002F0136"/>
    <w:rsid w:val="002F1509"/>
    <w:rsid w:val="002F1F3F"/>
    <w:rsid w:val="002F57A3"/>
    <w:rsid w:val="002F6E50"/>
    <w:rsid w:val="002F7846"/>
    <w:rsid w:val="0030226C"/>
    <w:rsid w:val="00302579"/>
    <w:rsid w:val="00304508"/>
    <w:rsid w:val="003050F9"/>
    <w:rsid w:val="003067B0"/>
    <w:rsid w:val="00307026"/>
    <w:rsid w:val="0030784D"/>
    <w:rsid w:val="003103C8"/>
    <w:rsid w:val="0031377F"/>
    <w:rsid w:val="003153E9"/>
    <w:rsid w:val="00315497"/>
    <w:rsid w:val="003161CA"/>
    <w:rsid w:val="003162EB"/>
    <w:rsid w:val="00317D7B"/>
    <w:rsid w:val="003237D3"/>
    <w:rsid w:val="00323C7A"/>
    <w:rsid w:val="00326CCA"/>
    <w:rsid w:val="00327799"/>
    <w:rsid w:val="00327A31"/>
    <w:rsid w:val="00327AF4"/>
    <w:rsid w:val="0033077C"/>
    <w:rsid w:val="003309E2"/>
    <w:rsid w:val="00331B94"/>
    <w:rsid w:val="003343BE"/>
    <w:rsid w:val="00334D61"/>
    <w:rsid w:val="00340013"/>
    <w:rsid w:val="0034049D"/>
    <w:rsid w:val="00341C43"/>
    <w:rsid w:val="00342D69"/>
    <w:rsid w:val="0034305B"/>
    <w:rsid w:val="00343452"/>
    <w:rsid w:val="00343D5E"/>
    <w:rsid w:val="00344540"/>
    <w:rsid w:val="00344A58"/>
    <w:rsid w:val="00347D93"/>
    <w:rsid w:val="003501D5"/>
    <w:rsid w:val="003508D2"/>
    <w:rsid w:val="0035295F"/>
    <w:rsid w:val="00352CA8"/>
    <w:rsid w:val="00353972"/>
    <w:rsid w:val="003547FA"/>
    <w:rsid w:val="003604AB"/>
    <w:rsid w:val="0036063F"/>
    <w:rsid w:val="00360F5B"/>
    <w:rsid w:val="00361BBF"/>
    <w:rsid w:val="003624C1"/>
    <w:rsid w:val="003626C3"/>
    <w:rsid w:val="003648C2"/>
    <w:rsid w:val="00365961"/>
    <w:rsid w:val="00366794"/>
    <w:rsid w:val="003707F2"/>
    <w:rsid w:val="00371044"/>
    <w:rsid w:val="0037385D"/>
    <w:rsid w:val="00375072"/>
    <w:rsid w:val="00375DEC"/>
    <w:rsid w:val="00376122"/>
    <w:rsid w:val="00377088"/>
    <w:rsid w:val="0037752F"/>
    <w:rsid w:val="00377C6A"/>
    <w:rsid w:val="00377E35"/>
    <w:rsid w:val="0038013E"/>
    <w:rsid w:val="003828D4"/>
    <w:rsid w:val="00382DF5"/>
    <w:rsid w:val="00383BEC"/>
    <w:rsid w:val="00386743"/>
    <w:rsid w:val="003879AB"/>
    <w:rsid w:val="00387CD0"/>
    <w:rsid w:val="00390A5F"/>
    <w:rsid w:val="00392413"/>
    <w:rsid w:val="00393548"/>
    <w:rsid w:val="00393D3C"/>
    <w:rsid w:val="003962FF"/>
    <w:rsid w:val="00396433"/>
    <w:rsid w:val="003A19BC"/>
    <w:rsid w:val="003A4EA4"/>
    <w:rsid w:val="003A50F4"/>
    <w:rsid w:val="003A5EE1"/>
    <w:rsid w:val="003A7A91"/>
    <w:rsid w:val="003B18BE"/>
    <w:rsid w:val="003B44AA"/>
    <w:rsid w:val="003B5C2A"/>
    <w:rsid w:val="003B6621"/>
    <w:rsid w:val="003B6841"/>
    <w:rsid w:val="003B7FA0"/>
    <w:rsid w:val="003C02BA"/>
    <w:rsid w:val="003C0CAA"/>
    <w:rsid w:val="003C0CB4"/>
    <w:rsid w:val="003C0E1B"/>
    <w:rsid w:val="003C1891"/>
    <w:rsid w:val="003C2C3D"/>
    <w:rsid w:val="003C39B9"/>
    <w:rsid w:val="003C41F7"/>
    <w:rsid w:val="003C4252"/>
    <w:rsid w:val="003C4818"/>
    <w:rsid w:val="003C5A55"/>
    <w:rsid w:val="003C7262"/>
    <w:rsid w:val="003D05A3"/>
    <w:rsid w:val="003D136D"/>
    <w:rsid w:val="003D157B"/>
    <w:rsid w:val="003D218C"/>
    <w:rsid w:val="003D2D5A"/>
    <w:rsid w:val="003D3426"/>
    <w:rsid w:val="003D4E0B"/>
    <w:rsid w:val="003D540C"/>
    <w:rsid w:val="003D7E56"/>
    <w:rsid w:val="003E0BAD"/>
    <w:rsid w:val="003E1552"/>
    <w:rsid w:val="003E18F8"/>
    <w:rsid w:val="003E37E8"/>
    <w:rsid w:val="003E61CA"/>
    <w:rsid w:val="003E62D4"/>
    <w:rsid w:val="003F0C23"/>
    <w:rsid w:val="003F14D1"/>
    <w:rsid w:val="003F276B"/>
    <w:rsid w:val="003F2D12"/>
    <w:rsid w:val="003F2D26"/>
    <w:rsid w:val="003F5A5F"/>
    <w:rsid w:val="003F61DF"/>
    <w:rsid w:val="00402DB3"/>
    <w:rsid w:val="00404F60"/>
    <w:rsid w:val="00412AB6"/>
    <w:rsid w:val="00414319"/>
    <w:rsid w:val="00415F50"/>
    <w:rsid w:val="0041652A"/>
    <w:rsid w:val="00420714"/>
    <w:rsid w:val="0042269F"/>
    <w:rsid w:val="0042681C"/>
    <w:rsid w:val="00427EAD"/>
    <w:rsid w:val="00432638"/>
    <w:rsid w:val="00433FE5"/>
    <w:rsid w:val="00434D2A"/>
    <w:rsid w:val="00434E58"/>
    <w:rsid w:val="0043635F"/>
    <w:rsid w:val="00437E5E"/>
    <w:rsid w:val="00440571"/>
    <w:rsid w:val="0044235B"/>
    <w:rsid w:val="00442E80"/>
    <w:rsid w:val="00442F68"/>
    <w:rsid w:val="004458E5"/>
    <w:rsid w:val="00445DD3"/>
    <w:rsid w:val="004503A3"/>
    <w:rsid w:val="00452EBB"/>
    <w:rsid w:val="0045411D"/>
    <w:rsid w:val="00460B10"/>
    <w:rsid w:val="00461AF3"/>
    <w:rsid w:val="004623EF"/>
    <w:rsid w:val="00462B4C"/>
    <w:rsid w:val="00463184"/>
    <w:rsid w:val="004646AE"/>
    <w:rsid w:val="00467D18"/>
    <w:rsid w:val="00467FE6"/>
    <w:rsid w:val="0047105F"/>
    <w:rsid w:val="004733EF"/>
    <w:rsid w:val="00474570"/>
    <w:rsid w:val="0047573A"/>
    <w:rsid w:val="00476022"/>
    <w:rsid w:val="004763E9"/>
    <w:rsid w:val="00476954"/>
    <w:rsid w:val="00476F7F"/>
    <w:rsid w:val="004770C8"/>
    <w:rsid w:val="00480892"/>
    <w:rsid w:val="004811BC"/>
    <w:rsid w:val="00481F16"/>
    <w:rsid w:val="004825A7"/>
    <w:rsid w:val="004828F6"/>
    <w:rsid w:val="00482912"/>
    <w:rsid w:val="0048419B"/>
    <w:rsid w:val="00484D06"/>
    <w:rsid w:val="004862A3"/>
    <w:rsid w:val="004863EE"/>
    <w:rsid w:val="00486531"/>
    <w:rsid w:val="00486A58"/>
    <w:rsid w:val="004873BE"/>
    <w:rsid w:val="00490C00"/>
    <w:rsid w:val="00491912"/>
    <w:rsid w:val="00491F63"/>
    <w:rsid w:val="00494397"/>
    <w:rsid w:val="00497FBF"/>
    <w:rsid w:val="004A048F"/>
    <w:rsid w:val="004A1357"/>
    <w:rsid w:val="004A137C"/>
    <w:rsid w:val="004A1F0B"/>
    <w:rsid w:val="004B0290"/>
    <w:rsid w:val="004B1389"/>
    <w:rsid w:val="004B301B"/>
    <w:rsid w:val="004B313A"/>
    <w:rsid w:val="004B4306"/>
    <w:rsid w:val="004B5788"/>
    <w:rsid w:val="004B59F4"/>
    <w:rsid w:val="004B667E"/>
    <w:rsid w:val="004B68E3"/>
    <w:rsid w:val="004B7068"/>
    <w:rsid w:val="004C1632"/>
    <w:rsid w:val="004C1AAD"/>
    <w:rsid w:val="004C3242"/>
    <w:rsid w:val="004C3315"/>
    <w:rsid w:val="004C5F5D"/>
    <w:rsid w:val="004C7062"/>
    <w:rsid w:val="004D060E"/>
    <w:rsid w:val="004D242E"/>
    <w:rsid w:val="004D538A"/>
    <w:rsid w:val="004D62DF"/>
    <w:rsid w:val="004D6EFB"/>
    <w:rsid w:val="004D770C"/>
    <w:rsid w:val="004E1BAB"/>
    <w:rsid w:val="004E3AFE"/>
    <w:rsid w:val="004E4EB1"/>
    <w:rsid w:val="004E5343"/>
    <w:rsid w:val="004E59CA"/>
    <w:rsid w:val="004E6946"/>
    <w:rsid w:val="004F19DC"/>
    <w:rsid w:val="004F1FAE"/>
    <w:rsid w:val="004F4855"/>
    <w:rsid w:val="004F5D59"/>
    <w:rsid w:val="004F5FC5"/>
    <w:rsid w:val="004F6181"/>
    <w:rsid w:val="005007A2"/>
    <w:rsid w:val="005018EE"/>
    <w:rsid w:val="005023F2"/>
    <w:rsid w:val="0050361A"/>
    <w:rsid w:val="00504563"/>
    <w:rsid w:val="00506F40"/>
    <w:rsid w:val="005074FD"/>
    <w:rsid w:val="005075C8"/>
    <w:rsid w:val="00507D41"/>
    <w:rsid w:val="005103A0"/>
    <w:rsid w:val="0051061C"/>
    <w:rsid w:val="0051113E"/>
    <w:rsid w:val="00512AAF"/>
    <w:rsid w:val="0051349E"/>
    <w:rsid w:val="005149C6"/>
    <w:rsid w:val="0051664D"/>
    <w:rsid w:val="00517DC9"/>
    <w:rsid w:val="0052108B"/>
    <w:rsid w:val="005214EA"/>
    <w:rsid w:val="00523856"/>
    <w:rsid w:val="005242CE"/>
    <w:rsid w:val="00526058"/>
    <w:rsid w:val="00526C69"/>
    <w:rsid w:val="00530AA6"/>
    <w:rsid w:val="00530E8F"/>
    <w:rsid w:val="00530EBA"/>
    <w:rsid w:val="00532259"/>
    <w:rsid w:val="0053368A"/>
    <w:rsid w:val="00535160"/>
    <w:rsid w:val="00535F30"/>
    <w:rsid w:val="00537388"/>
    <w:rsid w:val="00537978"/>
    <w:rsid w:val="0054076D"/>
    <w:rsid w:val="00541A73"/>
    <w:rsid w:val="005454A2"/>
    <w:rsid w:val="005459C8"/>
    <w:rsid w:val="00545A1D"/>
    <w:rsid w:val="00545C42"/>
    <w:rsid w:val="00547295"/>
    <w:rsid w:val="005500B4"/>
    <w:rsid w:val="005508FA"/>
    <w:rsid w:val="00551B08"/>
    <w:rsid w:val="00552381"/>
    <w:rsid w:val="00552BDD"/>
    <w:rsid w:val="005546A6"/>
    <w:rsid w:val="005565F6"/>
    <w:rsid w:val="00557C72"/>
    <w:rsid w:val="00564B47"/>
    <w:rsid w:val="00564CEB"/>
    <w:rsid w:val="005662BF"/>
    <w:rsid w:val="005678E2"/>
    <w:rsid w:val="00570DA9"/>
    <w:rsid w:val="00570DFD"/>
    <w:rsid w:val="0057222F"/>
    <w:rsid w:val="00574630"/>
    <w:rsid w:val="00575309"/>
    <w:rsid w:val="005763ED"/>
    <w:rsid w:val="005803A5"/>
    <w:rsid w:val="00580C38"/>
    <w:rsid w:val="005823FD"/>
    <w:rsid w:val="00582477"/>
    <w:rsid w:val="005848D4"/>
    <w:rsid w:val="005857A3"/>
    <w:rsid w:val="00586DBC"/>
    <w:rsid w:val="00586FF0"/>
    <w:rsid w:val="0058790F"/>
    <w:rsid w:val="00587914"/>
    <w:rsid w:val="005907E7"/>
    <w:rsid w:val="00593A43"/>
    <w:rsid w:val="00593C1D"/>
    <w:rsid w:val="005950ED"/>
    <w:rsid w:val="00596BF5"/>
    <w:rsid w:val="005A1269"/>
    <w:rsid w:val="005A1733"/>
    <w:rsid w:val="005A26B4"/>
    <w:rsid w:val="005A3A58"/>
    <w:rsid w:val="005A3E5D"/>
    <w:rsid w:val="005A4C0B"/>
    <w:rsid w:val="005A5E51"/>
    <w:rsid w:val="005A60CE"/>
    <w:rsid w:val="005A62FD"/>
    <w:rsid w:val="005A706A"/>
    <w:rsid w:val="005A78E6"/>
    <w:rsid w:val="005A79CC"/>
    <w:rsid w:val="005B23A7"/>
    <w:rsid w:val="005B29EE"/>
    <w:rsid w:val="005B3B6D"/>
    <w:rsid w:val="005B3D3A"/>
    <w:rsid w:val="005B5234"/>
    <w:rsid w:val="005B5E35"/>
    <w:rsid w:val="005B74F8"/>
    <w:rsid w:val="005B762E"/>
    <w:rsid w:val="005C3375"/>
    <w:rsid w:val="005C3401"/>
    <w:rsid w:val="005C5922"/>
    <w:rsid w:val="005C7623"/>
    <w:rsid w:val="005D1288"/>
    <w:rsid w:val="005D3EB2"/>
    <w:rsid w:val="005D4BBB"/>
    <w:rsid w:val="005D5C03"/>
    <w:rsid w:val="005D6D29"/>
    <w:rsid w:val="005E0323"/>
    <w:rsid w:val="005E118D"/>
    <w:rsid w:val="005E1F23"/>
    <w:rsid w:val="005E211C"/>
    <w:rsid w:val="005E2A0B"/>
    <w:rsid w:val="005E3919"/>
    <w:rsid w:val="005E4D0A"/>
    <w:rsid w:val="005E4D33"/>
    <w:rsid w:val="005E6326"/>
    <w:rsid w:val="005F2DE7"/>
    <w:rsid w:val="005F6441"/>
    <w:rsid w:val="005F648E"/>
    <w:rsid w:val="005F7456"/>
    <w:rsid w:val="005F7936"/>
    <w:rsid w:val="00601312"/>
    <w:rsid w:val="00601E46"/>
    <w:rsid w:val="00602217"/>
    <w:rsid w:val="00602BAF"/>
    <w:rsid w:val="00603BDA"/>
    <w:rsid w:val="006047F8"/>
    <w:rsid w:val="00604DE2"/>
    <w:rsid w:val="00604EAC"/>
    <w:rsid w:val="00605835"/>
    <w:rsid w:val="00605D43"/>
    <w:rsid w:val="0060668E"/>
    <w:rsid w:val="006072DA"/>
    <w:rsid w:val="006107F3"/>
    <w:rsid w:val="00611B91"/>
    <w:rsid w:val="00614B7C"/>
    <w:rsid w:val="00617892"/>
    <w:rsid w:val="006178EF"/>
    <w:rsid w:val="00617CD4"/>
    <w:rsid w:val="006210D8"/>
    <w:rsid w:val="00621AFE"/>
    <w:rsid w:val="00621F87"/>
    <w:rsid w:val="00623AE9"/>
    <w:rsid w:val="00624118"/>
    <w:rsid w:val="00624B5E"/>
    <w:rsid w:val="006258CF"/>
    <w:rsid w:val="00625F93"/>
    <w:rsid w:val="006266DA"/>
    <w:rsid w:val="00627030"/>
    <w:rsid w:val="00632246"/>
    <w:rsid w:val="006329FC"/>
    <w:rsid w:val="00635588"/>
    <w:rsid w:val="006367ED"/>
    <w:rsid w:val="00642632"/>
    <w:rsid w:val="00643077"/>
    <w:rsid w:val="00643460"/>
    <w:rsid w:val="00643BB2"/>
    <w:rsid w:val="00643F06"/>
    <w:rsid w:val="00645026"/>
    <w:rsid w:val="0064551A"/>
    <w:rsid w:val="00647F72"/>
    <w:rsid w:val="00651631"/>
    <w:rsid w:val="006541D4"/>
    <w:rsid w:val="006542C6"/>
    <w:rsid w:val="006542E5"/>
    <w:rsid w:val="00656003"/>
    <w:rsid w:val="00660538"/>
    <w:rsid w:val="00661B76"/>
    <w:rsid w:val="00661F32"/>
    <w:rsid w:val="00662390"/>
    <w:rsid w:val="00662F3B"/>
    <w:rsid w:val="00664C1B"/>
    <w:rsid w:val="00665803"/>
    <w:rsid w:val="00665F7A"/>
    <w:rsid w:val="0066737F"/>
    <w:rsid w:val="00667D25"/>
    <w:rsid w:val="006702CA"/>
    <w:rsid w:val="0067109F"/>
    <w:rsid w:val="00672A08"/>
    <w:rsid w:val="00675162"/>
    <w:rsid w:val="0068149D"/>
    <w:rsid w:val="00682871"/>
    <w:rsid w:val="00686509"/>
    <w:rsid w:val="00690870"/>
    <w:rsid w:val="00690E4C"/>
    <w:rsid w:val="006936C9"/>
    <w:rsid w:val="006938F0"/>
    <w:rsid w:val="00694F41"/>
    <w:rsid w:val="00695C7E"/>
    <w:rsid w:val="0069684D"/>
    <w:rsid w:val="006970F7"/>
    <w:rsid w:val="00697CFE"/>
    <w:rsid w:val="006A047A"/>
    <w:rsid w:val="006A0CF3"/>
    <w:rsid w:val="006A127B"/>
    <w:rsid w:val="006A1C69"/>
    <w:rsid w:val="006A2E4B"/>
    <w:rsid w:val="006A311B"/>
    <w:rsid w:val="006A3385"/>
    <w:rsid w:val="006A4203"/>
    <w:rsid w:val="006A622F"/>
    <w:rsid w:val="006A6453"/>
    <w:rsid w:val="006A687A"/>
    <w:rsid w:val="006B17B8"/>
    <w:rsid w:val="006B2B62"/>
    <w:rsid w:val="006B30BC"/>
    <w:rsid w:val="006B492D"/>
    <w:rsid w:val="006B4CD0"/>
    <w:rsid w:val="006B5155"/>
    <w:rsid w:val="006B5601"/>
    <w:rsid w:val="006B5F91"/>
    <w:rsid w:val="006B6C18"/>
    <w:rsid w:val="006B7862"/>
    <w:rsid w:val="006C00E6"/>
    <w:rsid w:val="006C0249"/>
    <w:rsid w:val="006C02B5"/>
    <w:rsid w:val="006C49E6"/>
    <w:rsid w:val="006C58C7"/>
    <w:rsid w:val="006D20A7"/>
    <w:rsid w:val="006D214E"/>
    <w:rsid w:val="006D3865"/>
    <w:rsid w:val="006D3FE1"/>
    <w:rsid w:val="006D7902"/>
    <w:rsid w:val="006D7FF7"/>
    <w:rsid w:val="006E02D0"/>
    <w:rsid w:val="006E0EA4"/>
    <w:rsid w:val="006E215F"/>
    <w:rsid w:val="006E4C82"/>
    <w:rsid w:val="006E540A"/>
    <w:rsid w:val="006F088F"/>
    <w:rsid w:val="006F1277"/>
    <w:rsid w:val="006F2090"/>
    <w:rsid w:val="006F4AA5"/>
    <w:rsid w:val="006F5DFD"/>
    <w:rsid w:val="006F6321"/>
    <w:rsid w:val="006F63FE"/>
    <w:rsid w:val="006F66C8"/>
    <w:rsid w:val="006F746C"/>
    <w:rsid w:val="007005A7"/>
    <w:rsid w:val="00702CA9"/>
    <w:rsid w:val="0070350C"/>
    <w:rsid w:val="0070370C"/>
    <w:rsid w:val="00706254"/>
    <w:rsid w:val="00710300"/>
    <w:rsid w:val="00710456"/>
    <w:rsid w:val="00710C09"/>
    <w:rsid w:val="00715AAD"/>
    <w:rsid w:val="00716A1C"/>
    <w:rsid w:val="00722264"/>
    <w:rsid w:val="00726658"/>
    <w:rsid w:val="00726C23"/>
    <w:rsid w:val="007271C7"/>
    <w:rsid w:val="007276BA"/>
    <w:rsid w:val="00727E2C"/>
    <w:rsid w:val="00731D16"/>
    <w:rsid w:val="00732667"/>
    <w:rsid w:val="00732D31"/>
    <w:rsid w:val="00735E8D"/>
    <w:rsid w:val="00740C14"/>
    <w:rsid w:val="007412EE"/>
    <w:rsid w:val="00742289"/>
    <w:rsid w:val="00743392"/>
    <w:rsid w:val="007449D7"/>
    <w:rsid w:val="00744A06"/>
    <w:rsid w:val="007450B8"/>
    <w:rsid w:val="007455FC"/>
    <w:rsid w:val="007464F3"/>
    <w:rsid w:val="007466CF"/>
    <w:rsid w:val="0074709E"/>
    <w:rsid w:val="007515E3"/>
    <w:rsid w:val="00753E52"/>
    <w:rsid w:val="00753FEA"/>
    <w:rsid w:val="007562C1"/>
    <w:rsid w:val="00756B35"/>
    <w:rsid w:val="00756F67"/>
    <w:rsid w:val="00757713"/>
    <w:rsid w:val="0075771C"/>
    <w:rsid w:val="00757A36"/>
    <w:rsid w:val="007601FD"/>
    <w:rsid w:val="0076102F"/>
    <w:rsid w:val="007613D4"/>
    <w:rsid w:val="0076181C"/>
    <w:rsid w:val="00761B64"/>
    <w:rsid w:val="00762887"/>
    <w:rsid w:val="007639B7"/>
    <w:rsid w:val="00763C56"/>
    <w:rsid w:val="007664E6"/>
    <w:rsid w:val="0077087A"/>
    <w:rsid w:val="0077141E"/>
    <w:rsid w:val="00772510"/>
    <w:rsid w:val="0077527E"/>
    <w:rsid w:val="00775F05"/>
    <w:rsid w:val="007770B7"/>
    <w:rsid w:val="0078062D"/>
    <w:rsid w:val="00780CC3"/>
    <w:rsid w:val="007832BE"/>
    <w:rsid w:val="00783417"/>
    <w:rsid w:val="00784A23"/>
    <w:rsid w:val="00785D6A"/>
    <w:rsid w:val="00786782"/>
    <w:rsid w:val="00786B10"/>
    <w:rsid w:val="00787485"/>
    <w:rsid w:val="00791C8D"/>
    <w:rsid w:val="007924B6"/>
    <w:rsid w:val="00793B70"/>
    <w:rsid w:val="00794D90"/>
    <w:rsid w:val="00795F62"/>
    <w:rsid w:val="00796D5B"/>
    <w:rsid w:val="007974E9"/>
    <w:rsid w:val="007A0125"/>
    <w:rsid w:val="007A01B4"/>
    <w:rsid w:val="007A213A"/>
    <w:rsid w:val="007A52A9"/>
    <w:rsid w:val="007B1FF5"/>
    <w:rsid w:val="007B3114"/>
    <w:rsid w:val="007B334B"/>
    <w:rsid w:val="007B3558"/>
    <w:rsid w:val="007B4C21"/>
    <w:rsid w:val="007B4EBD"/>
    <w:rsid w:val="007B5907"/>
    <w:rsid w:val="007C155C"/>
    <w:rsid w:val="007C4342"/>
    <w:rsid w:val="007C5324"/>
    <w:rsid w:val="007C66A4"/>
    <w:rsid w:val="007C6E05"/>
    <w:rsid w:val="007D110F"/>
    <w:rsid w:val="007D1677"/>
    <w:rsid w:val="007D1B00"/>
    <w:rsid w:val="007D20BD"/>
    <w:rsid w:val="007D2295"/>
    <w:rsid w:val="007D271E"/>
    <w:rsid w:val="007D2F4E"/>
    <w:rsid w:val="007D34AD"/>
    <w:rsid w:val="007D70BA"/>
    <w:rsid w:val="007E0657"/>
    <w:rsid w:val="007E1948"/>
    <w:rsid w:val="007E377C"/>
    <w:rsid w:val="007E4684"/>
    <w:rsid w:val="007E4EDA"/>
    <w:rsid w:val="007E5442"/>
    <w:rsid w:val="007E5AB0"/>
    <w:rsid w:val="007E733C"/>
    <w:rsid w:val="007F0174"/>
    <w:rsid w:val="007F136D"/>
    <w:rsid w:val="007F1CBC"/>
    <w:rsid w:val="007F6F30"/>
    <w:rsid w:val="007F7C74"/>
    <w:rsid w:val="0080050C"/>
    <w:rsid w:val="00803240"/>
    <w:rsid w:val="008115A6"/>
    <w:rsid w:val="00812FE8"/>
    <w:rsid w:val="00813F89"/>
    <w:rsid w:val="008149B9"/>
    <w:rsid w:val="00814C9F"/>
    <w:rsid w:val="0081655A"/>
    <w:rsid w:val="00820F24"/>
    <w:rsid w:val="008217E2"/>
    <w:rsid w:val="00825489"/>
    <w:rsid w:val="00825558"/>
    <w:rsid w:val="00825AA8"/>
    <w:rsid w:val="00827E06"/>
    <w:rsid w:val="00827F62"/>
    <w:rsid w:val="00831048"/>
    <w:rsid w:val="008353C2"/>
    <w:rsid w:val="00840CB7"/>
    <w:rsid w:val="00841626"/>
    <w:rsid w:val="00842B1A"/>
    <w:rsid w:val="008432F5"/>
    <w:rsid w:val="00844A28"/>
    <w:rsid w:val="00844B36"/>
    <w:rsid w:val="00845C9D"/>
    <w:rsid w:val="00846688"/>
    <w:rsid w:val="00846BBA"/>
    <w:rsid w:val="00847BF2"/>
    <w:rsid w:val="00850911"/>
    <w:rsid w:val="00853AE3"/>
    <w:rsid w:val="008540E3"/>
    <w:rsid w:val="008545E9"/>
    <w:rsid w:val="00855163"/>
    <w:rsid w:val="00856624"/>
    <w:rsid w:val="00862280"/>
    <w:rsid w:val="008636E4"/>
    <w:rsid w:val="00863B01"/>
    <w:rsid w:val="008645DA"/>
    <w:rsid w:val="0086565C"/>
    <w:rsid w:val="008656CE"/>
    <w:rsid w:val="008658D2"/>
    <w:rsid w:val="00867661"/>
    <w:rsid w:val="00867C51"/>
    <w:rsid w:val="00871F6A"/>
    <w:rsid w:val="008720AF"/>
    <w:rsid w:val="0087422B"/>
    <w:rsid w:val="00874ECE"/>
    <w:rsid w:val="00875BB1"/>
    <w:rsid w:val="00876824"/>
    <w:rsid w:val="008777F2"/>
    <w:rsid w:val="00880BCD"/>
    <w:rsid w:val="00881B05"/>
    <w:rsid w:val="00883199"/>
    <w:rsid w:val="00884666"/>
    <w:rsid w:val="008850F5"/>
    <w:rsid w:val="00886396"/>
    <w:rsid w:val="008913D0"/>
    <w:rsid w:val="00891BEB"/>
    <w:rsid w:val="0089377B"/>
    <w:rsid w:val="008975F1"/>
    <w:rsid w:val="008979EF"/>
    <w:rsid w:val="00897FC1"/>
    <w:rsid w:val="008A0C07"/>
    <w:rsid w:val="008B0901"/>
    <w:rsid w:val="008B12F0"/>
    <w:rsid w:val="008B1D6D"/>
    <w:rsid w:val="008B2230"/>
    <w:rsid w:val="008B2716"/>
    <w:rsid w:val="008B3A94"/>
    <w:rsid w:val="008B401C"/>
    <w:rsid w:val="008B4A12"/>
    <w:rsid w:val="008B66DC"/>
    <w:rsid w:val="008B671A"/>
    <w:rsid w:val="008C031D"/>
    <w:rsid w:val="008C041F"/>
    <w:rsid w:val="008C127F"/>
    <w:rsid w:val="008C2604"/>
    <w:rsid w:val="008C2957"/>
    <w:rsid w:val="008C3431"/>
    <w:rsid w:val="008C5089"/>
    <w:rsid w:val="008C5483"/>
    <w:rsid w:val="008C6445"/>
    <w:rsid w:val="008C6AAD"/>
    <w:rsid w:val="008D353D"/>
    <w:rsid w:val="008D3FA9"/>
    <w:rsid w:val="008D414D"/>
    <w:rsid w:val="008D4807"/>
    <w:rsid w:val="008D4B9B"/>
    <w:rsid w:val="008D562C"/>
    <w:rsid w:val="008D654D"/>
    <w:rsid w:val="008D7C05"/>
    <w:rsid w:val="008E12CE"/>
    <w:rsid w:val="008E27B9"/>
    <w:rsid w:val="008E3B29"/>
    <w:rsid w:val="008E5A1E"/>
    <w:rsid w:val="008E6363"/>
    <w:rsid w:val="008E7696"/>
    <w:rsid w:val="008F1242"/>
    <w:rsid w:val="008F15C2"/>
    <w:rsid w:val="008F1612"/>
    <w:rsid w:val="008F222F"/>
    <w:rsid w:val="008F2534"/>
    <w:rsid w:val="008F2E72"/>
    <w:rsid w:val="008F2FA9"/>
    <w:rsid w:val="008F755C"/>
    <w:rsid w:val="00900998"/>
    <w:rsid w:val="00900EE5"/>
    <w:rsid w:val="009018EB"/>
    <w:rsid w:val="0090206D"/>
    <w:rsid w:val="00903487"/>
    <w:rsid w:val="00903AA1"/>
    <w:rsid w:val="009055C6"/>
    <w:rsid w:val="00911F11"/>
    <w:rsid w:val="00912B79"/>
    <w:rsid w:val="00913341"/>
    <w:rsid w:val="00914746"/>
    <w:rsid w:val="00914C92"/>
    <w:rsid w:val="00916015"/>
    <w:rsid w:val="00921596"/>
    <w:rsid w:val="0092203F"/>
    <w:rsid w:val="00922666"/>
    <w:rsid w:val="009230B6"/>
    <w:rsid w:val="00923D5C"/>
    <w:rsid w:val="009265E6"/>
    <w:rsid w:val="00926EBB"/>
    <w:rsid w:val="009279D8"/>
    <w:rsid w:val="00931348"/>
    <w:rsid w:val="00931522"/>
    <w:rsid w:val="00931C6F"/>
    <w:rsid w:val="00933660"/>
    <w:rsid w:val="00936B92"/>
    <w:rsid w:val="00937418"/>
    <w:rsid w:val="00937621"/>
    <w:rsid w:val="00940CE3"/>
    <w:rsid w:val="009414B2"/>
    <w:rsid w:val="00941CC1"/>
    <w:rsid w:val="00942859"/>
    <w:rsid w:val="00943215"/>
    <w:rsid w:val="00945008"/>
    <w:rsid w:val="009453D2"/>
    <w:rsid w:val="00950F89"/>
    <w:rsid w:val="00952A69"/>
    <w:rsid w:val="009533D2"/>
    <w:rsid w:val="00956DF3"/>
    <w:rsid w:val="00957D39"/>
    <w:rsid w:val="009603CE"/>
    <w:rsid w:val="0096136C"/>
    <w:rsid w:val="00961982"/>
    <w:rsid w:val="00962C22"/>
    <w:rsid w:val="00963F1F"/>
    <w:rsid w:val="00966C09"/>
    <w:rsid w:val="00967265"/>
    <w:rsid w:val="0096755A"/>
    <w:rsid w:val="009675C5"/>
    <w:rsid w:val="0097028F"/>
    <w:rsid w:val="009703FB"/>
    <w:rsid w:val="00970522"/>
    <w:rsid w:val="00971B24"/>
    <w:rsid w:val="00972F3F"/>
    <w:rsid w:val="00975725"/>
    <w:rsid w:val="0097618D"/>
    <w:rsid w:val="00981440"/>
    <w:rsid w:val="00984246"/>
    <w:rsid w:val="00985886"/>
    <w:rsid w:val="00985C62"/>
    <w:rsid w:val="00986D9E"/>
    <w:rsid w:val="00987954"/>
    <w:rsid w:val="00991962"/>
    <w:rsid w:val="00993358"/>
    <w:rsid w:val="00994003"/>
    <w:rsid w:val="009945DE"/>
    <w:rsid w:val="00994877"/>
    <w:rsid w:val="00996908"/>
    <w:rsid w:val="00997508"/>
    <w:rsid w:val="009A2482"/>
    <w:rsid w:val="009A27C1"/>
    <w:rsid w:val="009A2B9E"/>
    <w:rsid w:val="009A37C9"/>
    <w:rsid w:val="009A3DE8"/>
    <w:rsid w:val="009A5B23"/>
    <w:rsid w:val="009A6598"/>
    <w:rsid w:val="009B2316"/>
    <w:rsid w:val="009B2A94"/>
    <w:rsid w:val="009B5A39"/>
    <w:rsid w:val="009B6D0F"/>
    <w:rsid w:val="009B7860"/>
    <w:rsid w:val="009C09FB"/>
    <w:rsid w:val="009C1CEE"/>
    <w:rsid w:val="009C2037"/>
    <w:rsid w:val="009C2239"/>
    <w:rsid w:val="009C57AC"/>
    <w:rsid w:val="009C640C"/>
    <w:rsid w:val="009C68DA"/>
    <w:rsid w:val="009D0AB8"/>
    <w:rsid w:val="009D11F6"/>
    <w:rsid w:val="009D21A6"/>
    <w:rsid w:val="009D3FE3"/>
    <w:rsid w:val="009D46C0"/>
    <w:rsid w:val="009D6C18"/>
    <w:rsid w:val="009E1594"/>
    <w:rsid w:val="009E7074"/>
    <w:rsid w:val="009F0F9F"/>
    <w:rsid w:val="009F4926"/>
    <w:rsid w:val="009F4932"/>
    <w:rsid w:val="009F4BB7"/>
    <w:rsid w:val="009F5BE5"/>
    <w:rsid w:val="009F6ECE"/>
    <w:rsid w:val="009F7A83"/>
    <w:rsid w:val="009F7BBE"/>
    <w:rsid w:val="009F7D6F"/>
    <w:rsid w:val="00A00067"/>
    <w:rsid w:val="00A00F91"/>
    <w:rsid w:val="00A01F44"/>
    <w:rsid w:val="00A025C9"/>
    <w:rsid w:val="00A03984"/>
    <w:rsid w:val="00A04287"/>
    <w:rsid w:val="00A04E6D"/>
    <w:rsid w:val="00A058EB"/>
    <w:rsid w:val="00A062DA"/>
    <w:rsid w:val="00A0759A"/>
    <w:rsid w:val="00A077DD"/>
    <w:rsid w:val="00A07B74"/>
    <w:rsid w:val="00A11233"/>
    <w:rsid w:val="00A115BF"/>
    <w:rsid w:val="00A11E87"/>
    <w:rsid w:val="00A142E2"/>
    <w:rsid w:val="00A14CF9"/>
    <w:rsid w:val="00A17702"/>
    <w:rsid w:val="00A203BB"/>
    <w:rsid w:val="00A20566"/>
    <w:rsid w:val="00A259B8"/>
    <w:rsid w:val="00A30636"/>
    <w:rsid w:val="00A30BC4"/>
    <w:rsid w:val="00A31625"/>
    <w:rsid w:val="00A350A3"/>
    <w:rsid w:val="00A36441"/>
    <w:rsid w:val="00A40C70"/>
    <w:rsid w:val="00A41E7D"/>
    <w:rsid w:val="00A437D7"/>
    <w:rsid w:val="00A438BB"/>
    <w:rsid w:val="00A43E8B"/>
    <w:rsid w:val="00A44096"/>
    <w:rsid w:val="00A452F5"/>
    <w:rsid w:val="00A45BB7"/>
    <w:rsid w:val="00A45C4D"/>
    <w:rsid w:val="00A46228"/>
    <w:rsid w:val="00A4678A"/>
    <w:rsid w:val="00A47CE0"/>
    <w:rsid w:val="00A5158C"/>
    <w:rsid w:val="00A51DA3"/>
    <w:rsid w:val="00A57889"/>
    <w:rsid w:val="00A601C2"/>
    <w:rsid w:val="00A62366"/>
    <w:rsid w:val="00A661E2"/>
    <w:rsid w:val="00A678C1"/>
    <w:rsid w:val="00A67D21"/>
    <w:rsid w:val="00A7050C"/>
    <w:rsid w:val="00A70574"/>
    <w:rsid w:val="00A70ABB"/>
    <w:rsid w:val="00A70F12"/>
    <w:rsid w:val="00A73531"/>
    <w:rsid w:val="00A73E67"/>
    <w:rsid w:val="00A74CC7"/>
    <w:rsid w:val="00A74EFA"/>
    <w:rsid w:val="00A81374"/>
    <w:rsid w:val="00A8230A"/>
    <w:rsid w:val="00A829AF"/>
    <w:rsid w:val="00A82FCA"/>
    <w:rsid w:val="00A860D7"/>
    <w:rsid w:val="00A86BC1"/>
    <w:rsid w:val="00A86DEB"/>
    <w:rsid w:val="00A87A16"/>
    <w:rsid w:val="00A9043B"/>
    <w:rsid w:val="00A93A5B"/>
    <w:rsid w:val="00A95A5C"/>
    <w:rsid w:val="00A96818"/>
    <w:rsid w:val="00A972C3"/>
    <w:rsid w:val="00A97D48"/>
    <w:rsid w:val="00AA02D0"/>
    <w:rsid w:val="00AA0CCB"/>
    <w:rsid w:val="00AA267C"/>
    <w:rsid w:val="00AA2F39"/>
    <w:rsid w:val="00AA3DFA"/>
    <w:rsid w:val="00AA40FB"/>
    <w:rsid w:val="00AA4A41"/>
    <w:rsid w:val="00AA597D"/>
    <w:rsid w:val="00AB0E22"/>
    <w:rsid w:val="00AB1590"/>
    <w:rsid w:val="00AB250D"/>
    <w:rsid w:val="00AB30E1"/>
    <w:rsid w:val="00AB457B"/>
    <w:rsid w:val="00AB6DF4"/>
    <w:rsid w:val="00AC0F36"/>
    <w:rsid w:val="00AC1EC2"/>
    <w:rsid w:val="00AC2E43"/>
    <w:rsid w:val="00AC4379"/>
    <w:rsid w:val="00AC46CA"/>
    <w:rsid w:val="00AC57FC"/>
    <w:rsid w:val="00AD001D"/>
    <w:rsid w:val="00AD1106"/>
    <w:rsid w:val="00AD15FC"/>
    <w:rsid w:val="00AD19FE"/>
    <w:rsid w:val="00AD1AD3"/>
    <w:rsid w:val="00AD4D16"/>
    <w:rsid w:val="00AD5879"/>
    <w:rsid w:val="00AD5B98"/>
    <w:rsid w:val="00AD767B"/>
    <w:rsid w:val="00AE3418"/>
    <w:rsid w:val="00AE3CA3"/>
    <w:rsid w:val="00AE4F85"/>
    <w:rsid w:val="00AE5E66"/>
    <w:rsid w:val="00AE6864"/>
    <w:rsid w:val="00AE7566"/>
    <w:rsid w:val="00AF0913"/>
    <w:rsid w:val="00AF2C89"/>
    <w:rsid w:val="00AF31A3"/>
    <w:rsid w:val="00AF374B"/>
    <w:rsid w:val="00AF4C1B"/>
    <w:rsid w:val="00AF5DBC"/>
    <w:rsid w:val="00AF7477"/>
    <w:rsid w:val="00AF7892"/>
    <w:rsid w:val="00B01BAE"/>
    <w:rsid w:val="00B076AB"/>
    <w:rsid w:val="00B101E0"/>
    <w:rsid w:val="00B10468"/>
    <w:rsid w:val="00B11299"/>
    <w:rsid w:val="00B12F47"/>
    <w:rsid w:val="00B13D94"/>
    <w:rsid w:val="00B15665"/>
    <w:rsid w:val="00B1582F"/>
    <w:rsid w:val="00B15E58"/>
    <w:rsid w:val="00B20B32"/>
    <w:rsid w:val="00B2188F"/>
    <w:rsid w:val="00B224ED"/>
    <w:rsid w:val="00B2264C"/>
    <w:rsid w:val="00B27ABB"/>
    <w:rsid w:val="00B27D36"/>
    <w:rsid w:val="00B31A5F"/>
    <w:rsid w:val="00B330D2"/>
    <w:rsid w:val="00B3398D"/>
    <w:rsid w:val="00B33BB5"/>
    <w:rsid w:val="00B35573"/>
    <w:rsid w:val="00B368BB"/>
    <w:rsid w:val="00B36D98"/>
    <w:rsid w:val="00B37A62"/>
    <w:rsid w:val="00B40F3D"/>
    <w:rsid w:val="00B42169"/>
    <w:rsid w:val="00B4248C"/>
    <w:rsid w:val="00B42BA2"/>
    <w:rsid w:val="00B43D0A"/>
    <w:rsid w:val="00B44ECC"/>
    <w:rsid w:val="00B516F3"/>
    <w:rsid w:val="00B51B3F"/>
    <w:rsid w:val="00B51E1D"/>
    <w:rsid w:val="00B530F9"/>
    <w:rsid w:val="00B54E94"/>
    <w:rsid w:val="00B5542C"/>
    <w:rsid w:val="00B5650A"/>
    <w:rsid w:val="00B56B69"/>
    <w:rsid w:val="00B578D7"/>
    <w:rsid w:val="00B6126D"/>
    <w:rsid w:val="00B62565"/>
    <w:rsid w:val="00B638CF"/>
    <w:rsid w:val="00B644D2"/>
    <w:rsid w:val="00B64569"/>
    <w:rsid w:val="00B66444"/>
    <w:rsid w:val="00B67001"/>
    <w:rsid w:val="00B67B0D"/>
    <w:rsid w:val="00B67C48"/>
    <w:rsid w:val="00B708FC"/>
    <w:rsid w:val="00B70986"/>
    <w:rsid w:val="00B71C37"/>
    <w:rsid w:val="00B748A3"/>
    <w:rsid w:val="00B760DC"/>
    <w:rsid w:val="00B76C1D"/>
    <w:rsid w:val="00B77695"/>
    <w:rsid w:val="00B80045"/>
    <w:rsid w:val="00B80207"/>
    <w:rsid w:val="00B82180"/>
    <w:rsid w:val="00B83698"/>
    <w:rsid w:val="00B8376C"/>
    <w:rsid w:val="00B84224"/>
    <w:rsid w:val="00B857CB"/>
    <w:rsid w:val="00B866A1"/>
    <w:rsid w:val="00B90CD9"/>
    <w:rsid w:val="00B9125B"/>
    <w:rsid w:val="00B91965"/>
    <w:rsid w:val="00B91DAA"/>
    <w:rsid w:val="00B92542"/>
    <w:rsid w:val="00B9491E"/>
    <w:rsid w:val="00B96CC5"/>
    <w:rsid w:val="00B9735E"/>
    <w:rsid w:val="00B975C6"/>
    <w:rsid w:val="00B977AC"/>
    <w:rsid w:val="00BA0969"/>
    <w:rsid w:val="00BA22CC"/>
    <w:rsid w:val="00BA2DD3"/>
    <w:rsid w:val="00BA30A6"/>
    <w:rsid w:val="00BA702E"/>
    <w:rsid w:val="00BB0472"/>
    <w:rsid w:val="00BB12BA"/>
    <w:rsid w:val="00BB4346"/>
    <w:rsid w:val="00BB471C"/>
    <w:rsid w:val="00BB7BC1"/>
    <w:rsid w:val="00BC3CFC"/>
    <w:rsid w:val="00BC65DC"/>
    <w:rsid w:val="00BD1A67"/>
    <w:rsid w:val="00BD1C0C"/>
    <w:rsid w:val="00BD29AB"/>
    <w:rsid w:val="00BD76D4"/>
    <w:rsid w:val="00BE2333"/>
    <w:rsid w:val="00BE3FD6"/>
    <w:rsid w:val="00BE42E3"/>
    <w:rsid w:val="00BF4923"/>
    <w:rsid w:val="00BF4B1D"/>
    <w:rsid w:val="00BF6136"/>
    <w:rsid w:val="00BF7508"/>
    <w:rsid w:val="00BF7D1D"/>
    <w:rsid w:val="00C027BA"/>
    <w:rsid w:val="00C04F0A"/>
    <w:rsid w:val="00C06D91"/>
    <w:rsid w:val="00C0757D"/>
    <w:rsid w:val="00C103F2"/>
    <w:rsid w:val="00C10AC4"/>
    <w:rsid w:val="00C10BA1"/>
    <w:rsid w:val="00C10F48"/>
    <w:rsid w:val="00C131BE"/>
    <w:rsid w:val="00C14003"/>
    <w:rsid w:val="00C16758"/>
    <w:rsid w:val="00C16A89"/>
    <w:rsid w:val="00C16C64"/>
    <w:rsid w:val="00C20496"/>
    <w:rsid w:val="00C218E0"/>
    <w:rsid w:val="00C21EE6"/>
    <w:rsid w:val="00C23690"/>
    <w:rsid w:val="00C23939"/>
    <w:rsid w:val="00C2657D"/>
    <w:rsid w:val="00C268AF"/>
    <w:rsid w:val="00C27371"/>
    <w:rsid w:val="00C27B35"/>
    <w:rsid w:val="00C30938"/>
    <w:rsid w:val="00C31C8A"/>
    <w:rsid w:val="00C3262E"/>
    <w:rsid w:val="00C33C4A"/>
    <w:rsid w:val="00C37C41"/>
    <w:rsid w:val="00C42968"/>
    <w:rsid w:val="00C45F3E"/>
    <w:rsid w:val="00C4631A"/>
    <w:rsid w:val="00C46ECF"/>
    <w:rsid w:val="00C47B62"/>
    <w:rsid w:val="00C47CD5"/>
    <w:rsid w:val="00C47F88"/>
    <w:rsid w:val="00C533A4"/>
    <w:rsid w:val="00C546B5"/>
    <w:rsid w:val="00C55C44"/>
    <w:rsid w:val="00C57A9C"/>
    <w:rsid w:val="00C60AD3"/>
    <w:rsid w:val="00C61299"/>
    <w:rsid w:val="00C64A55"/>
    <w:rsid w:val="00C64D0D"/>
    <w:rsid w:val="00C64F1D"/>
    <w:rsid w:val="00C706B7"/>
    <w:rsid w:val="00C70BB3"/>
    <w:rsid w:val="00C76B08"/>
    <w:rsid w:val="00C77A01"/>
    <w:rsid w:val="00C808B8"/>
    <w:rsid w:val="00C81756"/>
    <w:rsid w:val="00C82A35"/>
    <w:rsid w:val="00C83EB1"/>
    <w:rsid w:val="00C848F9"/>
    <w:rsid w:val="00C8700E"/>
    <w:rsid w:val="00C879DE"/>
    <w:rsid w:val="00C90F84"/>
    <w:rsid w:val="00C9603B"/>
    <w:rsid w:val="00C96B8F"/>
    <w:rsid w:val="00C96E47"/>
    <w:rsid w:val="00CA218D"/>
    <w:rsid w:val="00CA2B90"/>
    <w:rsid w:val="00CA2F3E"/>
    <w:rsid w:val="00CA37FB"/>
    <w:rsid w:val="00CA4E48"/>
    <w:rsid w:val="00CB12F1"/>
    <w:rsid w:val="00CB2057"/>
    <w:rsid w:val="00CB246D"/>
    <w:rsid w:val="00CB3211"/>
    <w:rsid w:val="00CB40B4"/>
    <w:rsid w:val="00CB7C1B"/>
    <w:rsid w:val="00CC21AD"/>
    <w:rsid w:val="00CC2306"/>
    <w:rsid w:val="00CC2B75"/>
    <w:rsid w:val="00CC2B82"/>
    <w:rsid w:val="00CC2FE2"/>
    <w:rsid w:val="00CC52B2"/>
    <w:rsid w:val="00CC5F4F"/>
    <w:rsid w:val="00CD058B"/>
    <w:rsid w:val="00CD0605"/>
    <w:rsid w:val="00CD1D6F"/>
    <w:rsid w:val="00CD314B"/>
    <w:rsid w:val="00CD34DB"/>
    <w:rsid w:val="00CD385F"/>
    <w:rsid w:val="00CD393D"/>
    <w:rsid w:val="00CD48CE"/>
    <w:rsid w:val="00CD58BF"/>
    <w:rsid w:val="00CD7A3C"/>
    <w:rsid w:val="00CE19B6"/>
    <w:rsid w:val="00CE3645"/>
    <w:rsid w:val="00CE3683"/>
    <w:rsid w:val="00CE428F"/>
    <w:rsid w:val="00CE44CB"/>
    <w:rsid w:val="00CE70F2"/>
    <w:rsid w:val="00CF0236"/>
    <w:rsid w:val="00CF200D"/>
    <w:rsid w:val="00CF26D5"/>
    <w:rsid w:val="00CF455C"/>
    <w:rsid w:val="00CF6300"/>
    <w:rsid w:val="00CF68CE"/>
    <w:rsid w:val="00D00520"/>
    <w:rsid w:val="00D01051"/>
    <w:rsid w:val="00D01D51"/>
    <w:rsid w:val="00D03CED"/>
    <w:rsid w:val="00D0515D"/>
    <w:rsid w:val="00D057E9"/>
    <w:rsid w:val="00D06202"/>
    <w:rsid w:val="00D07BE6"/>
    <w:rsid w:val="00D11144"/>
    <w:rsid w:val="00D11FD6"/>
    <w:rsid w:val="00D12650"/>
    <w:rsid w:val="00D12F97"/>
    <w:rsid w:val="00D13720"/>
    <w:rsid w:val="00D14123"/>
    <w:rsid w:val="00D14B34"/>
    <w:rsid w:val="00D1543C"/>
    <w:rsid w:val="00D16174"/>
    <w:rsid w:val="00D1745E"/>
    <w:rsid w:val="00D174AC"/>
    <w:rsid w:val="00D175AF"/>
    <w:rsid w:val="00D20030"/>
    <w:rsid w:val="00D209EB"/>
    <w:rsid w:val="00D21613"/>
    <w:rsid w:val="00D22810"/>
    <w:rsid w:val="00D22F8D"/>
    <w:rsid w:val="00D27E16"/>
    <w:rsid w:val="00D30A88"/>
    <w:rsid w:val="00D37285"/>
    <w:rsid w:val="00D41E69"/>
    <w:rsid w:val="00D41E8C"/>
    <w:rsid w:val="00D42907"/>
    <w:rsid w:val="00D43097"/>
    <w:rsid w:val="00D44845"/>
    <w:rsid w:val="00D4581C"/>
    <w:rsid w:val="00D474F3"/>
    <w:rsid w:val="00D51A18"/>
    <w:rsid w:val="00D52526"/>
    <w:rsid w:val="00D53EA3"/>
    <w:rsid w:val="00D53FF8"/>
    <w:rsid w:val="00D545C3"/>
    <w:rsid w:val="00D55698"/>
    <w:rsid w:val="00D557FD"/>
    <w:rsid w:val="00D575DF"/>
    <w:rsid w:val="00D57DA3"/>
    <w:rsid w:val="00D610D2"/>
    <w:rsid w:val="00D622BF"/>
    <w:rsid w:val="00D636C0"/>
    <w:rsid w:val="00D63B5F"/>
    <w:rsid w:val="00D64BA1"/>
    <w:rsid w:val="00D64CBB"/>
    <w:rsid w:val="00D668A6"/>
    <w:rsid w:val="00D72311"/>
    <w:rsid w:val="00D73EA5"/>
    <w:rsid w:val="00D741D5"/>
    <w:rsid w:val="00D775FA"/>
    <w:rsid w:val="00D777E9"/>
    <w:rsid w:val="00D80135"/>
    <w:rsid w:val="00D824DC"/>
    <w:rsid w:val="00D83DEB"/>
    <w:rsid w:val="00D83E30"/>
    <w:rsid w:val="00D85314"/>
    <w:rsid w:val="00D8564B"/>
    <w:rsid w:val="00D85C2C"/>
    <w:rsid w:val="00D90B9D"/>
    <w:rsid w:val="00D90D08"/>
    <w:rsid w:val="00D90E35"/>
    <w:rsid w:val="00D916FB"/>
    <w:rsid w:val="00D921E8"/>
    <w:rsid w:val="00D9437A"/>
    <w:rsid w:val="00D94742"/>
    <w:rsid w:val="00D9754F"/>
    <w:rsid w:val="00DA07E0"/>
    <w:rsid w:val="00DA181E"/>
    <w:rsid w:val="00DA379F"/>
    <w:rsid w:val="00DA37C4"/>
    <w:rsid w:val="00DA3B9D"/>
    <w:rsid w:val="00DA47A4"/>
    <w:rsid w:val="00DB1306"/>
    <w:rsid w:val="00DB2376"/>
    <w:rsid w:val="00DB298C"/>
    <w:rsid w:val="00DB29A8"/>
    <w:rsid w:val="00DB306A"/>
    <w:rsid w:val="00DB5D3A"/>
    <w:rsid w:val="00DB66F2"/>
    <w:rsid w:val="00DB6CFA"/>
    <w:rsid w:val="00DC1B56"/>
    <w:rsid w:val="00DC4FA8"/>
    <w:rsid w:val="00DD04A4"/>
    <w:rsid w:val="00DD3B41"/>
    <w:rsid w:val="00DD4BC2"/>
    <w:rsid w:val="00DE11B1"/>
    <w:rsid w:val="00DE2E3D"/>
    <w:rsid w:val="00DE3112"/>
    <w:rsid w:val="00DE4E41"/>
    <w:rsid w:val="00DE6466"/>
    <w:rsid w:val="00DF013A"/>
    <w:rsid w:val="00DF0E9E"/>
    <w:rsid w:val="00DF1205"/>
    <w:rsid w:val="00DF18DF"/>
    <w:rsid w:val="00DF1F6D"/>
    <w:rsid w:val="00DF3B5A"/>
    <w:rsid w:val="00DF4D4B"/>
    <w:rsid w:val="00DF5148"/>
    <w:rsid w:val="00E01BB2"/>
    <w:rsid w:val="00E01C04"/>
    <w:rsid w:val="00E05D8E"/>
    <w:rsid w:val="00E0660E"/>
    <w:rsid w:val="00E07ADD"/>
    <w:rsid w:val="00E10478"/>
    <w:rsid w:val="00E107BD"/>
    <w:rsid w:val="00E112F7"/>
    <w:rsid w:val="00E116E3"/>
    <w:rsid w:val="00E11B1E"/>
    <w:rsid w:val="00E15892"/>
    <w:rsid w:val="00E1768A"/>
    <w:rsid w:val="00E17CAA"/>
    <w:rsid w:val="00E20D41"/>
    <w:rsid w:val="00E30023"/>
    <w:rsid w:val="00E30F76"/>
    <w:rsid w:val="00E3193A"/>
    <w:rsid w:val="00E3199D"/>
    <w:rsid w:val="00E33743"/>
    <w:rsid w:val="00E3441C"/>
    <w:rsid w:val="00E34501"/>
    <w:rsid w:val="00E3620B"/>
    <w:rsid w:val="00E36687"/>
    <w:rsid w:val="00E373F9"/>
    <w:rsid w:val="00E3742A"/>
    <w:rsid w:val="00E4084E"/>
    <w:rsid w:val="00E40879"/>
    <w:rsid w:val="00E4420A"/>
    <w:rsid w:val="00E46332"/>
    <w:rsid w:val="00E47726"/>
    <w:rsid w:val="00E52501"/>
    <w:rsid w:val="00E53FDD"/>
    <w:rsid w:val="00E54858"/>
    <w:rsid w:val="00E556B7"/>
    <w:rsid w:val="00E56AEA"/>
    <w:rsid w:val="00E56CDD"/>
    <w:rsid w:val="00E608C8"/>
    <w:rsid w:val="00E60B6C"/>
    <w:rsid w:val="00E6383B"/>
    <w:rsid w:val="00E64E84"/>
    <w:rsid w:val="00E66633"/>
    <w:rsid w:val="00E67646"/>
    <w:rsid w:val="00E70192"/>
    <w:rsid w:val="00E70EF8"/>
    <w:rsid w:val="00E71D78"/>
    <w:rsid w:val="00E7269E"/>
    <w:rsid w:val="00E72B81"/>
    <w:rsid w:val="00E7476E"/>
    <w:rsid w:val="00E75026"/>
    <w:rsid w:val="00E7708D"/>
    <w:rsid w:val="00E77948"/>
    <w:rsid w:val="00E77A45"/>
    <w:rsid w:val="00E81A03"/>
    <w:rsid w:val="00E837B8"/>
    <w:rsid w:val="00E84E9A"/>
    <w:rsid w:val="00E84F5F"/>
    <w:rsid w:val="00E855F9"/>
    <w:rsid w:val="00E87FA4"/>
    <w:rsid w:val="00E908D8"/>
    <w:rsid w:val="00E91D53"/>
    <w:rsid w:val="00E9206C"/>
    <w:rsid w:val="00E92ACF"/>
    <w:rsid w:val="00E945BB"/>
    <w:rsid w:val="00E9538C"/>
    <w:rsid w:val="00E9562B"/>
    <w:rsid w:val="00E95698"/>
    <w:rsid w:val="00E95E9D"/>
    <w:rsid w:val="00E97E3F"/>
    <w:rsid w:val="00EA08E0"/>
    <w:rsid w:val="00EA0D98"/>
    <w:rsid w:val="00EA1272"/>
    <w:rsid w:val="00EA26D0"/>
    <w:rsid w:val="00EA6007"/>
    <w:rsid w:val="00EA7F9C"/>
    <w:rsid w:val="00EB2E17"/>
    <w:rsid w:val="00EB41F8"/>
    <w:rsid w:val="00EB4D1D"/>
    <w:rsid w:val="00EB624C"/>
    <w:rsid w:val="00EC10DF"/>
    <w:rsid w:val="00EC1C2D"/>
    <w:rsid w:val="00EC1E6C"/>
    <w:rsid w:val="00EC3601"/>
    <w:rsid w:val="00EC4988"/>
    <w:rsid w:val="00EC5AFF"/>
    <w:rsid w:val="00EC5B6A"/>
    <w:rsid w:val="00EC7AC0"/>
    <w:rsid w:val="00ED515B"/>
    <w:rsid w:val="00ED79BB"/>
    <w:rsid w:val="00EE0EEC"/>
    <w:rsid w:val="00EE178E"/>
    <w:rsid w:val="00EE3521"/>
    <w:rsid w:val="00EE354B"/>
    <w:rsid w:val="00EE435C"/>
    <w:rsid w:val="00EE43A2"/>
    <w:rsid w:val="00EE632D"/>
    <w:rsid w:val="00EE687E"/>
    <w:rsid w:val="00EE6C4C"/>
    <w:rsid w:val="00EE723F"/>
    <w:rsid w:val="00EE72C7"/>
    <w:rsid w:val="00EE7FC2"/>
    <w:rsid w:val="00EF0543"/>
    <w:rsid w:val="00EF17BF"/>
    <w:rsid w:val="00EF1BDE"/>
    <w:rsid w:val="00EF23A8"/>
    <w:rsid w:val="00EF359B"/>
    <w:rsid w:val="00EF4620"/>
    <w:rsid w:val="00EF6691"/>
    <w:rsid w:val="00F00B5E"/>
    <w:rsid w:val="00F041D9"/>
    <w:rsid w:val="00F04434"/>
    <w:rsid w:val="00F0701A"/>
    <w:rsid w:val="00F1013B"/>
    <w:rsid w:val="00F12B0E"/>
    <w:rsid w:val="00F143AE"/>
    <w:rsid w:val="00F1500C"/>
    <w:rsid w:val="00F17991"/>
    <w:rsid w:val="00F20249"/>
    <w:rsid w:val="00F2078B"/>
    <w:rsid w:val="00F21A98"/>
    <w:rsid w:val="00F21E98"/>
    <w:rsid w:val="00F23000"/>
    <w:rsid w:val="00F232D2"/>
    <w:rsid w:val="00F23833"/>
    <w:rsid w:val="00F238EC"/>
    <w:rsid w:val="00F26298"/>
    <w:rsid w:val="00F30B1D"/>
    <w:rsid w:val="00F31126"/>
    <w:rsid w:val="00F31CCE"/>
    <w:rsid w:val="00F32A85"/>
    <w:rsid w:val="00F32CA7"/>
    <w:rsid w:val="00F33DA8"/>
    <w:rsid w:val="00F35A4B"/>
    <w:rsid w:val="00F415FB"/>
    <w:rsid w:val="00F42357"/>
    <w:rsid w:val="00F45DDE"/>
    <w:rsid w:val="00F4632E"/>
    <w:rsid w:val="00F47E1B"/>
    <w:rsid w:val="00F47E7B"/>
    <w:rsid w:val="00F520B2"/>
    <w:rsid w:val="00F52182"/>
    <w:rsid w:val="00F524CB"/>
    <w:rsid w:val="00F56194"/>
    <w:rsid w:val="00F56289"/>
    <w:rsid w:val="00F565C0"/>
    <w:rsid w:val="00F60CEB"/>
    <w:rsid w:val="00F6132A"/>
    <w:rsid w:val="00F63414"/>
    <w:rsid w:val="00F63B49"/>
    <w:rsid w:val="00F63C0E"/>
    <w:rsid w:val="00F6467B"/>
    <w:rsid w:val="00F65888"/>
    <w:rsid w:val="00F674CC"/>
    <w:rsid w:val="00F6794D"/>
    <w:rsid w:val="00F72013"/>
    <w:rsid w:val="00F72F0F"/>
    <w:rsid w:val="00F76A3D"/>
    <w:rsid w:val="00F7765D"/>
    <w:rsid w:val="00F77C64"/>
    <w:rsid w:val="00F812C9"/>
    <w:rsid w:val="00F8154F"/>
    <w:rsid w:val="00F8177C"/>
    <w:rsid w:val="00F817B5"/>
    <w:rsid w:val="00F82D03"/>
    <w:rsid w:val="00F839BD"/>
    <w:rsid w:val="00F85A11"/>
    <w:rsid w:val="00F85FE6"/>
    <w:rsid w:val="00F867F6"/>
    <w:rsid w:val="00F86BCC"/>
    <w:rsid w:val="00F86C62"/>
    <w:rsid w:val="00F90460"/>
    <w:rsid w:val="00F90D16"/>
    <w:rsid w:val="00F91B81"/>
    <w:rsid w:val="00F9388C"/>
    <w:rsid w:val="00F938CE"/>
    <w:rsid w:val="00F939A4"/>
    <w:rsid w:val="00F93F20"/>
    <w:rsid w:val="00F94300"/>
    <w:rsid w:val="00F9589A"/>
    <w:rsid w:val="00F95F1F"/>
    <w:rsid w:val="00F96267"/>
    <w:rsid w:val="00F96372"/>
    <w:rsid w:val="00F96AA4"/>
    <w:rsid w:val="00FA21BC"/>
    <w:rsid w:val="00FA2807"/>
    <w:rsid w:val="00FA34EC"/>
    <w:rsid w:val="00FA3844"/>
    <w:rsid w:val="00FA4A01"/>
    <w:rsid w:val="00FA5469"/>
    <w:rsid w:val="00FA6A05"/>
    <w:rsid w:val="00FA71DF"/>
    <w:rsid w:val="00FA7CDA"/>
    <w:rsid w:val="00FB0128"/>
    <w:rsid w:val="00FB0B73"/>
    <w:rsid w:val="00FB1F60"/>
    <w:rsid w:val="00FB6246"/>
    <w:rsid w:val="00FC05F1"/>
    <w:rsid w:val="00FC0EC6"/>
    <w:rsid w:val="00FC1239"/>
    <w:rsid w:val="00FC4FA6"/>
    <w:rsid w:val="00FC70B6"/>
    <w:rsid w:val="00FC7988"/>
    <w:rsid w:val="00FD0039"/>
    <w:rsid w:val="00FD0198"/>
    <w:rsid w:val="00FD053F"/>
    <w:rsid w:val="00FD31C8"/>
    <w:rsid w:val="00FD4D32"/>
    <w:rsid w:val="00FD62B3"/>
    <w:rsid w:val="00FD62C5"/>
    <w:rsid w:val="00FD6B93"/>
    <w:rsid w:val="00FD7264"/>
    <w:rsid w:val="00FE01D4"/>
    <w:rsid w:val="00FE049D"/>
    <w:rsid w:val="00FE102F"/>
    <w:rsid w:val="00FE23C7"/>
    <w:rsid w:val="00FE2879"/>
    <w:rsid w:val="00FE3EC6"/>
    <w:rsid w:val="00FE4458"/>
    <w:rsid w:val="00FE56A6"/>
    <w:rsid w:val="00FE62B9"/>
    <w:rsid w:val="00FE67C7"/>
    <w:rsid w:val="00FF22A5"/>
    <w:rsid w:val="00FF2FCF"/>
    <w:rsid w:val="00FF3208"/>
    <w:rsid w:val="00FF4FC9"/>
    <w:rsid w:val="00FF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Top of Form" w:uiPriority="99"/>
    <w:lsdException w:name="HTML Bottom of Form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56A65"/>
    <w:pPr>
      <w:spacing w:line="480" w:lineRule="auto"/>
    </w:pPr>
    <w:rPr>
      <w:rFonts w:eastAsia="Calibri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012E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C46BF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4A048F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3E30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56A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rsid w:val="00256A65"/>
    <w:rPr>
      <w:rFonts w:eastAsia="Calibri"/>
      <w:sz w:val="24"/>
      <w:szCs w:val="22"/>
      <w:lang w:val="en-US" w:eastAsia="en-US" w:bidi="ar-SA"/>
    </w:rPr>
  </w:style>
  <w:style w:type="character" w:styleId="CommentReference">
    <w:name w:val="annotation reference"/>
    <w:semiHidden/>
    <w:rsid w:val="00256A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6A65"/>
    <w:rPr>
      <w:sz w:val="20"/>
      <w:szCs w:val="20"/>
    </w:rPr>
  </w:style>
  <w:style w:type="paragraph" w:styleId="BalloonText">
    <w:name w:val="Balloon Text"/>
    <w:basedOn w:val="Normal"/>
    <w:semiHidden/>
    <w:rsid w:val="00256A6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5A78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A78E6"/>
    <w:rPr>
      <w:rFonts w:eastAsia="Calibri"/>
      <w:sz w:val="24"/>
      <w:szCs w:val="22"/>
    </w:rPr>
  </w:style>
  <w:style w:type="character" w:customStyle="1" w:styleId="Heading3Char">
    <w:name w:val="Heading 3 Char"/>
    <w:link w:val="Heading3"/>
    <w:uiPriority w:val="9"/>
    <w:rsid w:val="004A048F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4A048F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Heading2Char">
    <w:name w:val="Heading 2 Char"/>
    <w:link w:val="Heading2"/>
    <w:rsid w:val="002C46BF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Hyperlink">
    <w:name w:val="Hyperlink"/>
    <w:uiPriority w:val="99"/>
    <w:unhideWhenUsed/>
    <w:rsid w:val="00B9491E"/>
    <w:rPr>
      <w:color w:val="0000FF"/>
      <w:u w:val="single"/>
    </w:rPr>
  </w:style>
  <w:style w:type="character" w:customStyle="1" w:styleId="tgc">
    <w:name w:val="_tgc"/>
    <w:rsid w:val="0034305B"/>
  </w:style>
  <w:style w:type="character" w:styleId="Strong">
    <w:name w:val="Strong"/>
    <w:uiPriority w:val="22"/>
    <w:qFormat/>
    <w:rsid w:val="0022013E"/>
    <w:rPr>
      <w:b/>
      <w:bCs/>
    </w:rPr>
  </w:style>
  <w:style w:type="character" w:styleId="Emphasis">
    <w:name w:val="Emphasis"/>
    <w:uiPriority w:val="20"/>
    <w:qFormat/>
    <w:rsid w:val="007B1FF5"/>
    <w:rPr>
      <w:i/>
      <w:iCs/>
    </w:rPr>
  </w:style>
  <w:style w:type="character" w:customStyle="1" w:styleId="Heading4Char">
    <w:name w:val="Heading 4 Char"/>
    <w:link w:val="Heading4"/>
    <w:semiHidden/>
    <w:rsid w:val="00D83E3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boldnote">
    <w:name w:val="boldnote"/>
    <w:rsid w:val="00CC2B82"/>
  </w:style>
  <w:style w:type="character" w:customStyle="1" w:styleId="producttagline">
    <w:name w:val="producttagline"/>
    <w:rsid w:val="00E70192"/>
  </w:style>
  <w:style w:type="paragraph" w:customStyle="1" w:styleId="lead">
    <w:name w:val="lead"/>
    <w:basedOn w:val="Normal"/>
    <w:rsid w:val="005C340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html-slice">
    <w:name w:val="html-slice"/>
    <w:basedOn w:val="Normal"/>
    <w:rsid w:val="00DF5148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2B3871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2B387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2B3871"/>
    <w:pPr>
      <w:pBdr>
        <w:top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2B3871"/>
    <w:rPr>
      <w:rFonts w:ascii="Arial" w:hAnsi="Arial" w:cs="Arial"/>
      <w:vanish/>
      <w:sz w:val="16"/>
      <w:szCs w:val="16"/>
    </w:rPr>
  </w:style>
  <w:style w:type="character" w:customStyle="1" w:styleId="post-author">
    <w:name w:val="post-author"/>
    <w:rsid w:val="0038013E"/>
  </w:style>
  <w:style w:type="character" w:customStyle="1" w:styleId="fn">
    <w:name w:val="fn"/>
    <w:rsid w:val="0038013E"/>
  </w:style>
  <w:style w:type="character" w:customStyle="1" w:styleId="post-timestamp">
    <w:name w:val="post-timestamp"/>
    <w:rsid w:val="0038013E"/>
  </w:style>
  <w:style w:type="character" w:customStyle="1" w:styleId="share-button-link-text">
    <w:name w:val="share-button-link-text"/>
    <w:rsid w:val="0038013E"/>
  </w:style>
  <w:style w:type="paragraph" w:customStyle="1" w:styleId="amount">
    <w:name w:val="amount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increase">
    <w:name w:val="increase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notbold">
    <w:name w:val="notbold"/>
    <w:rsid w:val="004646AE"/>
  </w:style>
  <w:style w:type="paragraph" w:customStyle="1" w:styleId="introred">
    <w:name w:val="introred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wp-caption-text">
    <w:name w:val="wp-caption-text"/>
    <w:basedOn w:val="Normal"/>
    <w:rsid w:val="004E3AF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34"/>
    <w:qFormat/>
    <w:rsid w:val="00F30B1D"/>
    <w:pPr>
      <w:spacing w:after="160" w:line="259" w:lineRule="auto"/>
      <w:ind w:left="720"/>
      <w:contextualSpacing/>
    </w:pPr>
    <w:rPr>
      <w:rFonts w:ascii="Calibri" w:hAnsi="Calibri"/>
      <w:sz w:val="22"/>
    </w:rPr>
  </w:style>
  <w:style w:type="paragraph" w:customStyle="1" w:styleId="p">
    <w:name w:val="p"/>
    <w:basedOn w:val="Normal"/>
    <w:rsid w:val="00F96267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m-3158154020169455344gmail-ng-star-inserted">
    <w:name w:val="m_-3158154020169455344gmail-ng-star-inserted"/>
    <w:basedOn w:val="DefaultParagraphFont"/>
    <w:rsid w:val="00874ECE"/>
  </w:style>
  <w:style w:type="character" w:customStyle="1" w:styleId="m-5870742806530218439gmail-ng-star-inserted">
    <w:name w:val="m_-5870742806530218439gmail-ng-star-inserted"/>
    <w:basedOn w:val="DefaultParagraphFont"/>
    <w:rsid w:val="00EA6007"/>
  </w:style>
  <w:style w:type="character" w:customStyle="1" w:styleId="Heading1Char">
    <w:name w:val="Heading 1 Char"/>
    <w:basedOn w:val="DefaultParagraphFont"/>
    <w:link w:val="Heading1"/>
    <w:rsid w:val="00012E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r">
    <w:name w:val="br"/>
    <w:basedOn w:val="DefaultParagraphFont"/>
    <w:rsid w:val="00012EC1"/>
  </w:style>
  <w:style w:type="paragraph" w:customStyle="1" w:styleId="ll">
    <w:name w:val="ll"/>
    <w:basedOn w:val="Normal"/>
    <w:rsid w:val="00012EC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e24kjd">
    <w:name w:val="e24kjd"/>
    <w:basedOn w:val="DefaultParagraphFont"/>
    <w:rsid w:val="00E84E9A"/>
  </w:style>
  <w:style w:type="character" w:customStyle="1" w:styleId="t">
    <w:name w:val="t"/>
    <w:basedOn w:val="DefaultParagraphFont"/>
    <w:rsid w:val="006936C9"/>
  </w:style>
  <w:style w:type="paragraph" w:customStyle="1" w:styleId="zwsc-cleaned">
    <w:name w:val="zwsc-cleaned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subtitle">
    <w:name w:val="shrm-element-subtitle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p">
    <w:name w:val="shrm-element-p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pullquote">
    <w:name w:val="shrm-element-pullquote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ctatext">
    <w:name w:val="ctatext"/>
    <w:basedOn w:val="DefaultParagraphFont"/>
    <w:rsid w:val="00376122"/>
  </w:style>
  <w:style w:type="character" w:customStyle="1" w:styleId="posttitle">
    <w:name w:val="posttitle"/>
    <w:basedOn w:val="DefaultParagraphFont"/>
    <w:rsid w:val="00376122"/>
  </w:style>
  <w:style w:type="character" w:customStyle="1" w:styleId="documentpreview">
    <w:name w:val="document__preview"/>
    <w:basedOn w:val="DefaultParagraphFont"/>
    <w:rsid w:val="00850911"/>
  </w:style>
  <w:style w:type="paragraph" w:customStyle="1" w:styleId="story-bodyintroduction">
    <w:name w:val="story-body__introduction"/>
    <w:basedOn w:val="Normal"/>
    <w:rsid w:val="00E3450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image-and-copyright-container">
    <w:name w:val="image-and-copyright-container"/>
    <w:basedOn w:val="DefaultParagraphFont"/>
    <w:rsid w:val="00E34501"/>
  </w:style>
  <w:style w:type="character" w:customStyle="1" w:styleId="off-screen">
    <w:name w:val="off-screen"/>
    <w:basedOn w:val="DefaultParagraphFont"/>
    <w:rsid w:val="00E34501"/>
  </w:style>
  <w:style w:type="character" w:customStyle="1" w:styleId="story-image-copyright">
    <w:name w:val="story-image-copyright"/>
    <w:basedOn w:val="DefaultParagraphFont"/>
    <w:rsid w:val="00E34501"/>
  </w:style>
  <w:style w:type="character" w:customStyle="1" w:styleId="media-captiontext">
    <w:name w:val="media-caption__text"/>
    <w:basedOn w:val="DefaultParagraphFont"/>
    <w:rsid w:val="00E34501"/>
  </w:style>
  <w:style w:type="character" w:customStyle="1" w:styleId="hscoswrapper">
    <w:name w:val="hs_cos_wrapper"/>
    <w:basedOn w:val="DefaultParagraphFont"/>
    <w:rsid w:val="00AA2F39"/>
  </w:style>
  <w:style w:type="character" w:customStyle="1" w:styleId="st">
    <w:name w:val="st"/>
    <w:basedOn w:val="DefaultParagraphFont"/>
    <w:rsid w:val="000F5148"/>
  </w:style>
  <w:style w:type="paragraph" w:styleId="CommentSubject">
    <w:name w:val="annotation subject"/>
    <w:basedOn w:val="CommentText"/>
    <w:next w:val="CommentText"/>
    <w:link w:val="CommentSubjectChar"/>
    <w:rsid w:val="006B4CD0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B4CD0"/>
    <w:rPr>
      <w:rFonts w:eastAsia="Calibri"/>
    </w:rPr>
  </w:style>
  <w:style w:type="character" w:customStyle="1" w:styleId="CommentSubjectChar">
    <w:name w:val="Comment Subject Char"/>
    <w:basedOn w:val="CommentTextChar"/>
    <w:link w:val="CommentSubject"/>
    <w:rsid w:val="006B4CD0"/>
    <w:rPr>
      <w:rFonts w:eastAsia="Calibri"/>
      <w:b/>
      <w:bCs/>
    </w:rPr>
  </w:style>
  <w:style w:type="paragraph" w:customStyle="1" w:styleId="p1">
    <w:name w:val="p1"/>
    <w:basedOn w:val="Normal"/>
    <w:rsid w:val="005B762E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Top of Form" w:uiPriority="99"/>
    <w:lsdException w:name="HTML Bottom of Form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56A65"/>
    <w:pPr>
      <w:spacing w:line="480" w:lineRule="auto"/>
    </w:pPr>
    <w:rPr>
      <w:rFonts w:eastAsia="Calibri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012E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C46BF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4A048F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3E30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56A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rsid w:val="00256A65"/>
    <w:rPr>
      <w:rFonts w:eastAsia="Calibri"/>
      <w:sz w:val="24"/>
      <w:szCs w:val="22"/>
      <w:lang w:val="en-US" w:eastAsia="en-US" w:bidi="ar-SA"/>
    </w:rPr>
  </w:style>
  <w:style w:type="character" w:styleId="CommentReference">
    <w:name w:val="annotation reference"/>
    <w:semiHidden/>
    <w:rsid w:val="00256A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6A65"/>
    <w:rPr>
      <w:sz w:val="20"/>
      <w:szCs w:val="20"/>
    </w:rPr>
  </w:style>
  <w:style w:type="paragraph" w:styleId="BalloonText">
    <w:name w:val="Balloon Text"/>
    <w:basedOn w:val="Normal"/>
    <w:semiHidden/>
    <w:rsid w:val="00256A6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5A78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A78E6"/>
    <w:rPr>
      <w:rFonts w:eastAsia="Calibri"/>
      <w:sz w:val="24"/>
      <w:szCs w:val="22"/>
    </w:rPr>
  </w:style>
  <w:style w:type="character" w:customStyle="1" w:styleId="Heading3Char">
    <w:name w:val="Heading 3 Char"/>
    <w:link w:val="Heading3"/>
    <w:uiPriority w:val="9"/>
    <w:rsid w:val="004A048F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4A048F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Heading2Char">
    <w:name w:val="Heading 2 Char"/>
    <w:link w:val="Heading2"/>
    <w:rsid w:val="002C46BF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Hyperlink">
    <w:name w:val="Hyperlink"/>
    <w:uiPriority w:val="99"/>
    <w:unhideWhenUsed/>
    <w:rsid w:val="00B9491E"/>
    <w:rPr>
      <w:color w:val="0000FF"/>
      <w:u w:val="single"/>
    </w:rPr>
  </w:style>
  <w:style w:type="character" w:customStyle="1" w:styleId="tgc">
    <w:name w:val="_tgc"/>
    <w:rsid w:val="0034305B"/>
  </w:style>
  <w:style w:type="character" w:styleId="Strong">
    <w:name w:val="Strong"/>
    <w:uiPriority w:val="22"/>
    <w:qFormat/>
    <w:rsid w:val="0022013E"/>
    <w:rPr>
      <w:b/>
      <w:bCs/>
    </w:rPr>
  </w:style>
  <w:style w:type="character" w:styleId="Emphasis">
    <w:name w:val="Emphasis"/>
    <w:uiPriority w:val="20"/>
    <w:qFormat/>
    <w:rsid w:val="007B1FF5"/>
    <w:rPr>
      <w:i/>
      <w:iCs/>
    </w:rPr>
  </w:style>
  <w:style w:type="character" w:customStyle="1" w:styleId="Heading4Char">
    <w:name w:val="Heading 4 Char"/>
    <w:link w:val="Heading4"/>
    <w:semiHidden/>
    <w:rsid w:val="00D83E3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boldnote">
    <w:name w:val="boldnote"/>
    <w:rsid w:val="00CC2B82"/>
  </w:style>
  <w:style w:type="character" w:customStyle="1" w:styleId="producttagline">
    <w:name w:val="producttagline"/>
    <w:rsid w:val="00E70192"/>
  </w:style>
  <w:style w:type="paragraph" w:customStyle="1" w:styleId="lead">
    <w:name w:val="lead"/>
    <w:basedOn w:val="Normal"/>
    <w:rsid w:val="005C340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html-slice">
    <w:name w:val="html-slice"/>
    <w:basedOn w:val="Normal"/>
    <w:rsid w:val="00DF5148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2B3871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2B387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2B3871"/>
    <w:pPr>
      <w:pBdr>
        <w:top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2B3871"/>
    <w:rPr>
      <w:rFonts w:ascii="Arial" w:hAnsi="Arial" w:cs="Arial"/>
      <w:vanish/>
      <w:sz w:val="16"/>
      <w:szCs w:val="16"/>
    </w:rPr>
  </w:style>
  <w:style w:type="character" w:customStyle="1" w:styleId="post-author">
    <w:name w:val="post-author"/>
    <w:rsid w:val="0038013E"/>
  </w:style>
  <w:style w:type="character" w:customStyle="1" w:styleId="fn">
    <w:name w:val="fn"/>
    <w:rsid w:val="0038013E"/>
  </w:style>
  <w:style w:type="character" w:customStyle="1" w:styleId="post-timestamp">
    <w:name w:val="post-timestamp"/>
    <w:rsid w:val="0038013E"/>
  </w:style>
  <w:style w:type="character" w:customStyle="1" w:styleId="share-button-link-text">
    <w:name w:val="share-button-link-text"/>
    <w:rsid w:val="0038013E"/>
  </w:style>
  <w:style w:type="paragraph" w:customStyle="1" w:styleId="amount">
    <w:name w:val="amount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increase">
    <w:name w:val="increase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notbold">
    <w:name w:val="notbold"/>
    <w:rsid w:val="004646AE"/>
  </w:style>
  <w:style w:type="paragraph" w:customStyle="1" w:styleId="introred">
    <w:name w:val="introred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wp-caption-text">
    <w:name w:val="wp-caption-text"/>
    <w:basedOn w:val="Normal"/>
    <w:rsid w:val="004E3AF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34"/>
    <w:qFormat/>
    <w:rsid w:val="00F30B1D"/>
    <w:pPr>
      <w:spacing w:after="160" w:line="259" w:lineRule="auto"/>
      <w:ind w:left="720"/>
      <w:contextualSpacing/>
    </w:pPr>
    <w:rPr>
      <w:rFonts w:ascii="Calibri" w:hAnsi="Calibri"/>
      <w:sz w:val="22"/>
    </w:rPr>
  </w:style>
  <w:style w:type="paragraph" w:customStyle="1" w:styleId="p">
    <w:name w:val="p"/>
    <w:basedOn w:val="Normal"/>
    <w:rsid w:val="00F96267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m-3158154020169455344gmail-ng-star-inserted">
    <w:name w:val="m_-3158154020169455344gmail-ng-star-inserted"/>
    <w:basedOn w:val="DefaultParagraphFont"/>
    <w:rsid w:val="00874ECE"/>
  </w:style>
  <w:style w:type="character" w:customStyle="1" w:styleId="m-5870742806530218439gmail-ng-star-inserted">
    <w:name w:val="m_-5870742806530218439gmail-ng-star-inserted"/>
    <w:basedOn w:val="DefaultParagraphFont"/>
    <w:rsid w:val="00EA6007"/>
  </w:style>
  <w:style w:type="character" w:customStyle="1" w:styleId="Heading1Char">
    <w:name w:val="Heading 1 Char"/>
    <w:basedOn w:val="DefaultParagraphFont"/>
    <w:link w:val="Heading1"/>
    <w:rsid w:val="00012E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r">
    <w:name w:val="br"/>
    <w:basedOn w:val="DefaultParagraphFont"/>
    <w:rsid w:val="00012EC1"/>
  </w:style>
  <w:style w:type="paragraph" w:customStyle="1" w:styleId="ll">
    <w:name w:val="ll"/>
    <w:basedOn w:val="Normal"/>
    <w:rsid w:val="00012EC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e24kjd">
    <w:name w:val="e24kjd"/>
    <w:basedOn w:val="DefaultParagraphFont"/>
    <w:rsid w:val="00E84E9A"/>
  </w:style>
  <w:style w:type="character" w:customStyle="1" w:styleId="t">
    <w:name w:val="t"/>
    <w:basedOn w:val="DefaultParagraphFont"/>
    <w:rsid w:val="006936C9"/>
  </w:style>
  <w:style w:type="paragraph" w:customStyle="1" w:styleId="zwsc-cleaned">
    <w:name w:val="zwsc-cleaned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subtitle">
    <w:name w:val="shrm-element-subtitle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p">
    <w:name w:val="shrm-element-p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pullquote">
    <w:name w:val="shrm-element-pullquote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ctatext">
    <w:name w:val="ctatext"/>
    <w:basedOn w:val="DefaultParagraphFont"/>
    <w:rsid w:val="00376122"/>
  </w:style>
  <w:style w:type="character" w:customStyle="1" w:styleId="posttitle">
    <w:name w:val="posttitle"/>
    <w:basedOn w:val="DefaultParagraphFont"/>
    <w:rsid w:val="00376122"/>
  </w:style>
  <w:style w:type="character" w:customStyle="1" w:styleId="documentpreview">
    <w:name w:val="document__preview"/>
    <w:basedOn w:val="DefaultParagraphFont"/>
    <w:rsid w:val="00850911"/>
  </w:style>
  <w:style w:type="paragraph" w:customStyle="1" w:styleId="story-bodyintroduction">
    <w:name w:val="story-body__introduction"/>
    <w:basedOn w:val="Normal"/>
    <w:rsid w:val="00E3450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image-and-copyright-container">
    <w:name w:val="image-and-copyright-container"/>
    <w:basedOn w:val="DefaultParagraphFont"/>
    <w:rsid w:val="00E34501"/>
  </w:style>
  <w:style w:type="character" w:customStyle="1" w:styleId="off-screen">
    <w:name w:val="off-screen"/>
    <w:basedOn w:val="DefaultParagraphFont"/>
    <w:rsid w:val="00E34501"/>
  </w:style>
  <w:style w:type="character" w:customStyle="1" w:styleId="story-image-copyright">
    <w:name w:val="story-image-copyright"/>
    <w:basedOn w:val="DefaultParagraphFont"/>
    <w:rsid w:val="00E34501"/>
  </w:style>
  <w:style w:type="character" w:customStyle="1" w:styleId="media-captiontext">
    <w:name w:val="media-caption__text"/>
    <w:basedOn w:val="DefaultParagraphFont"/>
    <w:rsid w:val="00E34501"/>
  </w:style>
  <w:style w:type="character" w:customStyle="1" w:styleId="hscoswrapper">
    <w:name w:val="hs_cos_wrapper"/>
    <w:basedOn w:val="DefaultParagraphFont"/>
    <w:rsid w:val="00AA2F39"/>
  </w:style>
  <w:style w:type="character" w:customStyle="1" w:styleId="st">
    <w:name w:val="st"/>
    <w:basedOn w:val="DefaultParagraphFont"/>
    <w:rsid w:val="000F5148"/>
  </w:style>
  <w:style w:type="paragraph" w:styleId="CommentSubject">
    <w:name w:val="annotation subject"/>
    <w:basedOn w:val="CommentText"/>
    <w:next w:val="CommentText"/>
    <w:link w:val="CommentSubjectChar"/>
    <w:rsid w:val="006B4CD0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B4CD0"/>
    <w:rPr>
      <w:rFonts w:eastAsia="Calibri"/>
    </w:rPr>
  </w:style>
  <w:style w:type="character" w:customStyle="1" w:styleId="CommentSubjectChar">
    <w:name w:val="Comment Subject Char"/>
    <w:basedOn w:val="CommentTextChar"/>
    <w:link w:val="CommentSubject"/>
    <w:rsid w:val="006B4CD0"/>
    <w:rPr>
      <w:rFonts w:eastAsia="Calibri"/>
      <w:b/>
      <w:bCs/>
    </w:rPr>
  </w:style>
  <w:style w:type="paragraph" w:customStyle="1" w:styleId="p1">
    <w:name w:val="p1"/>
    <w:basedOn w:val="Normal"/>
    <w:rsid w:val="005B762E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9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4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86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7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3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4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08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17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2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93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1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0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17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80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4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1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41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8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9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57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1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34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6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65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936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5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2020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3980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3392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65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8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46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642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7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1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3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47673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7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7295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1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661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81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4931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2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0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33727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09115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1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28900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88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91758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729726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58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96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63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623280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58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154679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263492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052554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37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328899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947152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20738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291840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71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671491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16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214580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1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24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771097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914282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145804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038766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4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54188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43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32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1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1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89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87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507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358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1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49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74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689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0434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247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07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686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8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3777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5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5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4146">
          <w:marLeft w:val="15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8055">
              <w:marLeft w:val="0"/>
              <w:marRight w:val="0"/>
              <w:marTop w:val="0"/>
              <w:marBottom w:val="150"/>
              <w:divBdr>
                <w:top w:val="single" w:sz="6" w:space="8" w:color="EBEBEB"/>
                <w:left w:val="single" w:sz="6" w:space="8" w:color="EBEBEB"/>
                <w:bottom w:val="single" w:sz="6" w:space="8" w:color="EBEBEB"/>
                <w:right w:val="single" w:sz="6" w:space="8" w:color="EBEBEB"/>
              </w:divBdr>
            </w:div>
            <w:div w:id="36807358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15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469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726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50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1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2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2090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8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1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5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1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01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88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5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1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1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6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891564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55996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62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95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628009">
                      <w:marLeft w:val="0"/>
                      <w:marRight w:val="0"/>
                      <w:marTop w:val="12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04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9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7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0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785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24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2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85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8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379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3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6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7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2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3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81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31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D0D4D7"/>
            <w:right w:val="none" w:sz="0" w:space="0" w:color="auto"/>
          </w:divBdr>
          <w:divsChild>
            <w:div w:id="843016153">
              <w:marLeft w:val="0"/>
              <w:marRight w:val="0"/>
              <w:marTop w:val="60"/>
              <w:marBottom w:val="0"/>
              <w:divBdr>
                <w:top w:val="single" w:sz="6" w:space="2" w:color="6A7780"/>
                <w:left w:val="single" w:sz="6" w:space="5" w:color="6A7780"/>
                <w:bottom w:val="single" w:sz="6" w:space="2" w:color="6A7780"/>
                <w:right w:val="single" w:sz="6" w:space="5" w:color="6A7780"/>
              </w:divBdr>
            </w:div>
          </w:divsChild>
        </w:div>
      </w:divsChild>
    </w:div>
    <w:div w:id="19849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7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7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286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4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598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6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92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790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83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80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18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98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32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61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NhT</Company>
  <LinksUpToDate>false</LinksUpToDate>
  <CharactersWithSpaces>2415</CharactersWithSpaces>
  <SharedDoc>false</SharedDoc>
  <HLinks>
    <vt:vector size="6" baseType="variant">
      <vt:variant>
        <vt:i4>4259912</vt:i4>
      </vt:variant>
      <vt:variant>
        <vt:i4>0</vt:i4>
      </vt:variant>
      <vt:variant>
        <vt:i4>0</vt:i4>
      </vt:variant>
      <vt:variant>
        <vt:i4>5</vt:i4>
      </vt:variant>
      <vt:variant>
        <vt:lpwstr>https://courses.lumenlearning.com/suny-hccc-marketing/chapter/reading-determining-imc-objectives-and-approach/</vt:lpwstr>
      </vt:variant>
      <vt:variant>
        <vt:lpwstr>footnote-4590-2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еня</dc:creator>
  <cp:keywords/>
  <dc:description/>
  <cp:lastModifiedBy>NYASH</cp:lastModifiedBy>
  <cp:revision>13</cp:revision>
  <dcterms:created xsi:type="dcterms:W3CDTF">2019-11-21T03:17:00Z</dcterms:created>
  <dcterms:modified xsi:type="dcterms:W3CDTF">2019-11-20T17:16:00Z</dcterms:modified>
</cp:coreProperties>
</file>